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5AF9B8" w14:textId="13607EF8" w:rsidR="00C81B46" w:rsidRDefault="00C81B46" w:rsidP="00EF22E1">
      <w:pPr>
        <w:autoSpaceDE w:val="0"/>
        <w:autoSpaceDN w:val="0"/>
        <w:adjustRightInd w:val="0"/>
        <w:spacing w:after="0" w:line="240" w:lineRule="auto"/>
        <w:rPr>
          <w:rFonts w:ascii="TimesNewRomanPS-BoldMT" w:hAnsi="TimesNewRomanPS-BoldMT" w:cs="TimesNewRomanPS-BoldMT"/>
          <w:b/>
          <w:bCs/>
          <w:color w:val="FF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Name (s): </w:t>
      </w:r>
      <w:r w:rsidRPr="00C81B46">
        <w:rPr>
          <w:rFonts w:ascii="TimesNewRomanPS-BoldMT" w:hAnsi="TimesNewRomanPS-BoldMT" w:cs="TimesNewRomanPS-BoldMT"/>
          <w:b/>
          <w:bCs/>
          <w:color w:val="FF0000"/>
        </w:rPr>
        <w:t>Kaumil Patel</w:t>
      </w:r>
    </w:p>
    <w:p w14:paraId="502ADBD6" w14:textId="77777777" w:rsidR="00C81B46" w:rsidRDefault="00C81B46" w:rsidP="00EF22E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Course Name: </w:t>
      </w:r>
      <w:r>
        <w:rPr>
          <w:rFonts w:ascii="TimesNewRomanPSMT" w:hAnsi="TimesNewRomanPSMT" w:cs="TimesNewRomanPSMT"/>
          <w:color w:val="000000"/>
        </w:rPr>
        <w:t>Principles of Software Design</w:t>
      </w:r>
    </w:p>
    <w:p w14:paraId="17409256" w14:textId="58752E1B" w:rsidR="00C81B46" w:rsidRDefault="00C81B46" w:rsidP="00EF22E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Lab Section: </w:t>
      </w:r>
      <w:r>
        <w:rPr>
          <w:rFonts w:ascii="TimesNewRomanPSMT" w:hAnsi="TimesNewRomanPSMT" w:cs="TimesNewRomanPSMT"/>
          <w:color w:val="000000"/>
        </w:rPr>
        <w:t>B01</w:t>
      </w:r>
    </w:p>
    <w:p w14:paraId="233AAECE" w14:textId="77777777" w:rsidR="00C81B46" w:rsidRDefault="00C81B46" w:rsidP="00EF22E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Course Code: </w:t>
      </w:r>
      <w:r>
        <w:rPr>
          <w:rFonts w:ascii="TimesNewRomanPSMT" w:hAnsi="TimesNewRomanPSMT" w:cs="TimesNewRomanPSMT"/>
          <w:color w:val="000000"/>
        </w:rPr>
        <w:t>ENSF 480</w:t>
      </w:r>
    </w:p>
    <w:p w14:paraId="1D50EC34" w14:textId="601C08F7" w:rsidR="00C81B46" w:rsidRDefault="00C81B46" w:rsidP="00EF22E1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00000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Assignment Number: </w:t>
      </w:r>
      <w:r>
        <w:rPr>
          <w:rFonts w:ascii="TimesNewRomanPSMT" w:hAnsi="TimesNewRomanPSMT" w:cs="TimesNewRomanPSMT"/>
          <w:color w:val="000000"/>
        </w:rPr>
        <w:t xml:space="preserve">Lab </w:t>
      </w:r>
      <w:r w:rsidR="00CA5F9F">
        <w:rPr>
          <w:rFonts w:ascii="TimesNewRomanPSMT" w:hAnsi="TimesNewRomanPSMT" w:cs="TimesNewRomanPSMT"/>
          <w:color w:val="000000"/>
        </w:rPr>
        <w:t>3</w:t>
      </w:r>
    </w:p>
    <w:p w14:paraId="0514AFE5" w14:textId="17159354" w:rsidR="00C81B46" w:rsidRDefault="00C81B46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color w:val="000000"/>
        </w:rPr>
        <w:t xml:space="preserve">Submission Date and Time: </w:t>
      </w:r>
      <w:r w:rsidR="00CA5F9F">
        <w:rPr>
          <w:rFonts w:ascii="TimesNewRomanPSMT" w:hAnsi="TimesNewRomanPSMT" w:cs="TimesNewRomanPSMT"/>
          <w:color w:val="000000"/>
        </w:rPr>
        <w:t>Oct 14</w:t>
      </w:r>
      <w:proofErr w:type="gramStart"/>
      <w:r w:rsidR="00CA5F9F">
        <w:rPr>
          <w:rFonts w:ascii="TimesNewRomanPSMT" w:hAnsi="TimesNewRomanPSMT" w:cs="TimesNewRomanPSMT"/>
          <w:color w:val="000000"/>
        </w:rPr>
        <w:t xml:space="preserve"> </w:t>
      </w:r>
      <w:r>
        <w:rPr>
          <w:rFonts w:ascii="TimesNewRomanPSMT" w:hAnsi="TimesNewRomanPSMT" w:cs="TimesNewRomanPSMT"/>
          <w:color w:val="000000"/>
        </w:rPr>
        <w:t>2021</w:t>
      </w:r>
      <w:proofErr w:type="gramEnd"/>
    </w:p>
    <w:p w14:paraId="49770A77" w14:textId="77777777" w:rsidR="00C81B46" w:rsidRDefault="00C81B46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067EDDF6" w14:textId="2C8B451D" w:rsidR="00F70C3E" w:rsidRDefault="00EF22E1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>Exercise A - Multiple-Inheritance (10 marks)</w:t>
      </w:r>
    </w:p>
    <w:p w14:paraId="75E73EA7" w14:textId="77777777" w:rsidR="00EF22E1" w:rsidRDefault="00EF22E1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</w:p>
    <w:p w14:paraId="0FFC0563" w14:textId="77777777" w:rsidR="00754D90" w:rsidRDefault="00754D90" w:rsidP="00754D90">
      <w:pPr>
        <w:spacing w:after="0" w:line="240" w:lineRule="auto"/>
      </w:pPr>
      <w:r>
        <w:t>Exercise B - Inheritance</w:t>
      </w:r>
    </w:p>
    <w:p w14:paraId="52676275" w14:textId="77777777" w:rsidR="00754D90" w:rsidRDefault="00754D90" w:rsidP="00754D90">
      <w:pPr>
        <w:spacing w:after="0" w:line="240" w:lineRule="auto"/>
      </w:pPr>
      <w:r>
        <w:t>Written by: Kaumil Patel</w:t>
      </w:r>
    </w:p>
    <w:p w14:paraId="633904E2" w14:textId="77777777" w:rsidR="00754D90" w:rsidRDefault="00754D90" w:rsidP="00754D90">
      <w:pPr>
        <w:spacing w:after="0" w:line="240" w:lineRule="auto"/>
      </w:pPr>
      <w:r>
        <w:t>Testing will commence now</w:t>
      </w:r>
    </w:p>
    <w:p w14:paraId="1D7D3EE6" w14:textId="77777777" w:rsidR="00754D90" w:rsidRDefault="00754D90" w:rsidP="00754D90">
      <w:pPr>
        <w:spacing w:after="0" w:line="240" w:lineRule="auto"/>
      </w:pPr>
    </w:p>
    <w:p w14:paraId="68E2CD80" w14:textId="77777777" w:rsidR="00754D90" w:rsidRDefault="00754D90" w:rsidP="00754D90">
      <w:pPr>
        <w:spacing w:after="0" w:line="240" w:lineRule="auto"/>
      </w:pPr>
      <w:r>
        <w:t xml:space="preserve">Expected to </w:t>
      </w:r>
      <w:proofErr w:type="spellStart"/>
      <w:r>
        <w:t>dispaly</w:t>
      </w:r>
      <w:proofErr w:type="spellEnd"/>
      <w:r>
        <w:t xml:space="preserve"> the distance between m and n is: 3</w:t>
      </w:r>
    </w:p>
    <w:p w14:paraId="5FF2A06F" w14:textId="77777777" w:rsidR="00754D90" w:rsidRDefault="00754D90" w:rsidP="00754D90">
      <w:pPr>
        <w:spacing w:after="0" w:line="240" w:lineRule="auto"/>
      </w:pPr>
      <w:r>
        <w:t>The distance between m and n is: 3</w:t>
      </w:r>
    </w:p>
    <w:p w14:paraId="7A01A29B" w14:textId="77777777" w:rsidR="00754D90" w:rsidRDefault="00754D90" w:rsidP="00754D90">
      <w:pPr>
        <w:spacing w:after="0" w:line="240" w:lineRule="auto"/>
      </w:pPr>
      <w:r>
        <w:t>Expected second version of the distance function also print: 3</w:t>
      </w:r>
    </w:p>
    <w:p w14:paraId="2BC7FDCF" w14:textId="77777777" w:rsidR="00754D90" w:rsidRDefault="00754D90" w:rsidP="00754D90">
      <w:pPr>
        <w:spacing w:after="0" w:line="240" w:lineRule="auto"/>
      </w:pPr>
      <w:r>
        <w:t>The distance between m and n is again: 3</w:t>
      </w:r>
    </w:p>
    <w:p w14:paraId="3260BE73" w14:textId="77777777" w:rsidR="00754D90" w:rsidRDefault="00754D90" w:rsidP="00754D90">
      <w:pPr>
        <w:spacing w:after="0" w:line="240" w:lineRule="auto"/>
      </w:pPr>
    </w:p>
    <w:p w14:paraId="447709DC" w14:textId="77777777" w:rsidR="00754D90" w:rsidRDefault="00754D90" w:rsidP="00754D90">
      <w:pPr>
        <w:spacing w:after="0" w:line="240" w:lineRule="auto"/>
      </w:pPr>
      <w:r>
        <w:t>Testing Functions in class Square:</w:t>
      </w:r>
    </w:p>
    <w:p w14:paraId="25C20CB9" w14:textId="77777777" w:rsidR="00754D90" w:rsidRDefault="00754D90" w:rsidP="00754D90">
      <w:pPr>
        <w:spacing w:after="0" w:line="240" w:lineRule="auto"/>
      </w:pPr>
      <w:r>
        <w:t>Square Name: SQUARE - S</w:t>
      </w:r>
    </w:p>
    <w:p w14:paraId="206ED9D8" w14:textId="77777777" w:rsidR="00754D90" w:rsidRDefault="00754D90" w:rsidP="00754D90">
      <w:pPr>
        <w:spacing w:after="0" w:line="240" w:lineRule="auto"/>
      </w:pPr>
      <w:r>
        <w:t>X-coordinate: 5.00</w:t>
      </w:r>
    </w:p>
    <w:p w14:paraId="57A7F5A1" w14:textId="77777777" w:rsidR="00754D90" w:rsidRDefault="00754D90" w:rsidP="00754D90">
      <w:pPr>
        <w:spacing w:after="0" w:line="240" w:lineRule="auto"/>
      </w:pPr>
      <w:r>
        <w:t>Y-coordinate: 7.00</w:t>
      </w:r>
    </w:p>
    <w:p w14:paraId="61870A3C" w14:textId="77777777" w:rsidR="00754D90" w:rsidRDefault="00754D90" w:rsidP="00754D90">
      <w:pPr>
        <w:spacing w:after="0" w:line="240" w:lineRule="auto"/>
      </w:pPr>
      <w:r>
        <w:t>Side a: 12.00</w:t>
      </w:r>
    </w:p>
    <w:p w14:paraId="14A09D74" w14:textId="77777777" w:rsidR="00754D90" w:rsidRDefault="00754D90" w:rsidP="00754D90">
      <w:pPr>
        <w:spacing w:after="0" w:line="240" w:lineRule="auto"/>
      </w:pPr>
      <w:r>
        <w:t>Area: 144.00</w:t>
      </w:r>
    </w:p>
    <w:p w14:paraId="70C53611" w14:textId="77777777" w:rsidR="00754D90" w:rsidRDefault="00754D90" w:rsidP="00754D90">
      <w:pPr>
        <w:spacing w:after="0" w:line="240" w:lineRule="auto"/>
      </w:pPr>
      <w:r>
        <w:t>Perimeter: 48.00</w:t>
      </w:r>
    </w:p>
    <w:p w14:paraId="58B81C97" w14:textId="77777777" w:rsidR="00754D90" w:rsidRDefault="00754D90" w:rsidP="00754D90">
      <w:pPr>
        <w:spacing w:after="0" w:line="240" w:lineRule="auto"/>
      </w:pPr>
    </w:p>
    <w:p w14:paraId="2A2DB4C8" w14:textId="77777777" w:rsidR="00754D90" w:rsidRDefault="00754D90" w:rsidP="00754D90">
      <w:pPr>
        <w:spacing w:after="0" w:line="240" w:lineRule="auto"/>
      </w:pPr>
      <w:r>
        <w:t xml:space="preserve">Testing Functions in class </w:t>
      </w:r>
      <w:proofErr w:type="spellStart"/>
      <w:proofErr w:type="gramStart"/>
      <w:r>
        <w:t>Rectangle:Rectangle</w:t>
      </w:r>
      <w:proofErr w:type="spellEnd"/>
      <w:proofErr w:type="gramEnd"/>
      <w:r>
        <w:t xml:space="preserve"> Name: RECTANGLE A</w:t>
      </w:r>
    </w:p>
    <w:p w14:paraId="367D3406" w14:textId="77777777" w:rsidR="00754D90" w:rsidRDefault="00754D90" w:rsidP="00754D90">
      <w:pPr>
        <w:spacing w:after="0" w:line="240" w:lineRule="auto"/>
      </w:pPr>
      <w:r>
        <w:t>X-coordinate: 5.00</w:t>
      </w:r>
    </w:p>
    <w:p w14:paraId="7C419C13" w14:textId="77777777" w:rsidR="00754D90" w:rsidRDefault="00754D90" w:rsidP="00754D90">
      <w:pPr>
        <w:spacing w:after="0" w:line="240" w:lineRule="auto"/>
      </w:pPr>
      <w:r>
        <w:t>Y-coordinate: 7.00</w:t>
      </w:r>
    </w:p>
    <w:p w14:paraId="7C0D7332" w14:textId="77777777" w:rsidR="00754D90" w:rsidRDefault="00754D90" w:rsidP="00754D90">
      <w:pPr>
        <w:spacing w:after="0" w:line="240" w:lineRule="auto"/>
      </w:pPr>
      <w:r>
        <w:t>Side a: 12.00</w:t>
      </w:r>
    </w:p>
    <w:p w14:paraId="2B092D64" w14:textId="77777777" w:rsidR="00754D90" w:rsidRDefault="00754D90" w:rsidP="00754D90">
      <w:pPr>
        <w:spacing w:after="0" w:line="240" w:lineRule="auto"/>
      </w:pPr>
      <w:r>
        <w:t>Side b: 15.00</w:t>
      </w:r>
    </w:p>
    <w:p w14:paraId="1A1F2248" w14:textId="77777777" w:rsidR="00754D90" w:rsidRDefault="00754D90" w:rsidP="00754D90">
      <w:pPr>
        <w:spacing w:after="0" w:line="240" w:lineRule="auto"/>
      </w:pPr>
      <w:r>
        <w:t>Area: 180.00</w:t>
      </w:r>
    </w:p>
    <w:p w14:paraId="3772EC8A" w14:textId="77777777" w:rsidR="00754D90" w:rsidRDefault="00754D90" w:rsidP="00754D90">
      <w:pPr>
        <w:spacing w:after="0" w:line="240" w:lineRule="auto"/>
      </w:pPr>
      <w:r>
        <w:t>Perimeter: 54.00</w:t>
      </w:r>
    </w:p>
    <w:p w14:paraId="4EE92F71" w14:textId="77777777" w:rsidR="00754D90" w:rsidRDefault="00754D90" w:rsidP="00754D90">
      <w:pPr>
        <w:spacing w:after="0" w:line="240" w:lineRule="auto"/>
      </w:pPr>
      <w:r>
        <w:t>Rectangle Name: RECTANGLE B</w:t>
      </w:r>
    </w:p>
    <w:p w14:paraId="62CDDC90" w14:textId="77777777" w:rsidR="00754D90" w:rsidRDefault="00754D90" w:rsidP="00754D90">
      <w:pPr>
        <w:spacing w:after="0" w:line="240" w:lineRule="auto"/>
      </w:pPr>
      <w:r>
        <w:t>X-coordinate: 16.00</w:t>
      </w:r>
    </w:p>
    <w:p w14:paraId="0E936A57" w14:textId="77777777" w:rsidR="00754D90" w:rsidRDefault="00754D90" w:rsidP="00754D90">
      <w:pPr>
        <w:spacing w:after="0" w:line="240" w:lineRule="auto"/>
      </w:pPr>
      <w:r>
        <w:t>Y-coordinate: 7.00</w:t>
      </w:r>
    </w:p>
    <w:p w14:paraId="48633FE8" w14:textId="77777777" w:rsidR="00754D90" w:rsidRDefault="00754D90" w:rsidP="00754D90">
      <w:pPr>
        <w:spacing w:after="0" w:line="240" w:lineRule="auto"/>
      </w:pPr>
      <w:r>
        <w:t>Side a: 8.00</w:t>
      </w:r>
    </w:p>
    <w:p w14:paraId="229778E1" w14:textId="77777777" w:rsidR="00754D90" w:rsidRDefault="00754D90" w:rsidP="00754D90">
      <w:pPr>
        <w:spacing w:after="0" w:line="240" w:lineRule="auto"/>
      </w:pPr>
      <w:r>
        <w:t>Side b: 9.00</w:t>
      </w:r>
    </w:p>
    <w:p w14:paraId="28052229" w14:textId="77777777" w:rsidR="00754D90" w:rsidRDefault="00754D90" w:rsidP="00754D90">
      <w:pPr>
        <w:spacing w:after="0" w:line="240" w:lineRule="auto"/>
      </w:pPr>
      <w:r>
        <w:t>Area: 72.00</w:t>
      </w:r>
    </w:p>
    <w:p w14:paraId="67FC513D" w14:textId="77777777" w:rsidR="00754D90" w:rsidRDefault="00754D90" w:rsidP="00754D90">
      <w:pPr>
        <w:spacing w:after="0" w:line="240" w:lineRule="auto"/>
      </w:pPr>
      <w:r>
        <w:t>Perimeter: 34.00</w:t>
      </w:r>
    </w:p>
    <w:p w14:paraId="55C582E6" w14:textId="77777777" w:rsidR="00754D90" w:rsidRDefault="00754D90" w:rsidP="00754D90">
      <w:pPr>
        <w:spacing w:after="0" w:line="240" w:lineRule="auto"/>
      </w:pPr>
    </w:p>
    <w:p w14:paraId="153BA76B" w14:textId="77777777" w:rsidR="00754D90" w:rsidRDefault="00754D90" w:rsidP="00754D90">
      <w:pPr>
        <w:spacing w:after="0" w:line="240" w:lineRule="auto"/>
      </w:pPr>
      <w:r>
        <w:t>Distance between square a, and b is: 11.00</w:t>
      </w:r>
    </w:p>
    <w:p w14:paraId="2C9282FF" w14:textId="77777777" w:rsidR="00754D90" w:rsidRDefault="00754D90" w:rsidP="00754D90">
      <w:pPr>
        <w:spacing w:after="0" w:line="240" w:lineRule="auto"/>
      </w:pPr>
      <w:r>
        <w:t>Rectangle Name: RECTANGLE A</w:t>
      </w:r>
    </w:p>
    <w:p w14:paraId="0BB84349" w14:textId="77777777" w:rsidR="00754D90" w:rsidRDefault="00754D90" w:rsidP="00754D90">
      <w:pPr>
        <w:spacing w:after="0" w:line="240" w:lineRule="auto"/>
      </w:pPr>
      <w:r>
        <w:t>X-coordinate: 5.00</w:t>
      </w:r>
    </w:p>
    <w:p w14:paraId="36FA0869" w14:textId="77777777" w:rsidR="00754D90" w:rsidRDefault="00754D90" w:rsidP="00754D90">
      <w:pPr>
        <w:spacing w:after="0" w:line="240" w:lineRule="auto"/>
      </w:pPr>
      <w:r>
        <w:t>Y-coordinate: 7.00</w:t>
      </w:r>
    </w:p>
    <w:p w14:paraId="31216329" w14:textId="77777777" w:rsidR="00754D90" w:rsidRDefault="00754D90" w:rsidP="00754D90">
      <w:pPr>
        <w:spacing w:after="0" w:line="240" w:lineRule="auto"/>
      </w:pPr>
      <w:r>
        <w:t>Side a: 12.00</w:t>
      </w:r>
    </w:p>
    <w:p w14:paraId="68E5EC84" w14:textId="77777777" w:rsidR="00754D90" w:rsidRDefault="00754D90" w:rsidP="00754D90">
      <w:pPr>
        <w:spacing w:after="0" w:line="240" w:lineRule="auto"/>
      </w:pPr>
      <w:r>
        <w:t>Side b: 15.00</w:t>
      </w:r>
    </w:p>
    <w:p w14:paraId="57AF6EE0" w14:textId="77777777" w:rsidR="00754D90" w:rsidRDefault="00754D90" w:rsidP="00754D90">
      <w:pPr>
        <w:spacing w:after="0" w:line="240" w:lineRule="auto"/>
      </w:pPr>
      <w:r>
        <w:t>Area: 180.00</w:t>
      </w:r>
    </w:p>
    <w:p w14:paraId="003D68F0" w14:textId="77777777" w:rsidR="00754D90" w:rsidRDefault="00754D90" w:rsidP="00754D90">
      <w:pPr>
        <w:spacing w:after="0" w:line="240" w:lineRule="auto"/>
      </w:pPr>
      <w:r>
        <w:t>Perimeter: 54.00</w:t>
      </w:r>
    </w:p>
    <w:p w14:paraId="4EEF5F55" w14:textId="77777777" w:rsidR="00754D90" w:rsidRDefault="00754D90" w:rsidP="00754D90">
      <w:pPr>
        <w:spacing w:after="0" w:line="240" w:lineRule="auto"/>
      </w:pPr>
    </w:p>
    <w:p w14:paraId="502916CC" w14:textId="77777777" w:rsidR="00754D90" w:rsidRDefault="00754D90" w:rsidP="00754D90">
      <w:pPr>
        <w:spacing w:after="0" w:line="240" w:lineRule="auto"/>
      </w:pPr>
      <w:r>
        <w:t>Testing assignment operator in class Rectangle:</w:t>
      </w:r>
    </w:p>
    <w:p w14:paraId="535C6CF2" w14:textId="77777777" w:rsidR="00754D90" w:rsidRDefault="00754D90" w:rsidP="00754D90">
      <w:pPr>
        <w:spacing w:after="0" w:line="240" w:lineRule="auto"/>
      </w:pPr>
      <w:r>
        <w:t>Rectangle Name: RECTANGLE rec2</w:t>
      </w:r>
    </w:p>
    <w:p w14:paraId="1BCC5BC7" w14:textId="77777777" w:rsidR="00754D90" w:rsidRDefault="00754D90" w:rsidP="00754D90">
      <w:pPr>
        <w:spacing w:after="0" w:line="240" w:lineRule="auto"/>
      </w:pPr>
      <w:r>
        <w:t>X-coordinate: 3.00</w:t>
      </w:r>
    </w:p>
    <w:p w14:paraId="09E9AF4C" w14:textId="77777777" w:rsidR="00754D90" w:rsidRDefault="00754D90" w:rsidP="00754D90">
      <w:pPr>
        <w:spacing w:after="0" w:line="240" w:lineRule="auto"/>
      </w:pPr>
      <w:r>
        <w:lastRenderedPageBreak/>
        <w:t>Y-coordinate: 4.00</w:t>
      </w:r>
    </w:p>
    <w:p w14:paraId="64F6AD74" w14:textId="77777777" w:rsidR="00754D90" w:rsidRDefault="00754D90" w:rsidP="00754D90">
      <w:pPr>
        <w:spacing w:after="0" w:line="240" w:lineRule="auto"/>
      </w:pPr>
      <w:r>
        <w:t>Side a: 11.00</w:t>
      </w:r>
    </w:p>
    <w:p w14:paraId="666939D8" w14:textId="77777777" w:rsidR="00754D90" w:rsidRDefault="00754D90" w:rsidP="00754D90">
      <w:pPr>
        <w:spacing w:after="0" w:line="240" w:lineRule="auto"/>
      </w:pPr>
      <w:r>
        <w:t>Side b: 7.00</w:t>
      </w:r>
    </w:p>
    <w:p w14:paraId="6DDCF33A" w14:textId="77777777" w:rsidR="00754D90" w:rsidRDefault="00754D90" w:rsidP="00754D90">
      <w:pPr>
        <w:spacing w:after="0" w:line="240" w:lineRule="auto"/>
      </w:pPr>
      <w:r>
        <w:t>Area: 77.00</w:t>
      </w:r>
    </w:p>
    <w:p w14:paraId="506BD727" w14:textId="77777777" w:rsidR="00754D90" w:rsidRDefault="00754D90" w:rsidP="00754D90">
      <w:pPr>
        <w:spacing w:after="0" w:line="240" w:lineRule="auto"/>
      </w:pPr>
      <w:r>
        <w:t>Perimeter: 36.00</w:t>
      </w:r>
    </w:p>
    <w:p w14:paraId="5429E056" w14:textId="77777777" w:rsidR="00754D90" w:rsidRDefault="00754D90" w:rsidP="00754D90">
      <w:pPr>
        <w:spacing w:after="0" w:line="240" w:lineRule="auto"/>
      </w:pPr>
    </w:p>
    <w:p w14:paraId="65903608" w14:textId="77777777" w:rsidR="00754D90" w:rsidRDefault="00754D90" w:rsidP="00754D90">
      <w:pPr>
        <w:spacing w:after="0" w:line="240" w:lineRule="auto"/>
      </w:pPr>
      <w:r>
        <w:t xml:space="preserve">Expected to display the following values for </w:t>
      </w:r>
      <w:proofErr w:type="spellStart"/>
      <w:r>
        <w:t>objec</w:t>
      </w:r>
      <w:proofErr w:type="spellEnd"/>
      <w:r>
        <w:t xml:space="preserve"> rec2: </w:t>
      </w:r>
    </w:p>
    <w:p w14:paraId="6875B53C" w14:textId="77777777" w:rsidR="00754D90" w:rsidRDefault="00754D90" w:rsidP="00754D90">
      <w:pPr>
        <w:spacing w:after="0" w:line="240" w:lineRule="auto"/>
      </w:pPr>
      <w:r>
        <w:t>Rectangle Name: RECTANGLE A</w:t>
      </w:r>
    </w:p>
    <w:p w14:paraId="06B6A0F5" w14:textId="77777777" w:rsidR="00754D90" w:rsidRDefault="00754D90" w:rsidP="00754D90">
      <w:pPr>
        <w:spacing w:after="0" w:line="240" w:lineRule="auto"/>
      </w:pPr>
      <w:r>
        <w:t>X-coordinate: 5</w:t>
      </w:r>
    </w:p>
    <w:p w14:paraId="27498889" w14:textId="77777777" w:rsidR="00754D90" w:rsidRDefault="00754D90" w:rsidP="00754D90">
      <w:pPr>
        <w:spacing w:after="0" w:line="240" w:lineRule="auto"/>
      </w:pPr>
      <w:r>
        <w:t>Y-coordinate: 7</w:t>
      </w:r>
    </w:p>
    <w:p w14:paraId="4B07A5B8" w14:textId="77777777" w:rsidR="00754D90" w:rsidRDefault="00754D90" w:rsidP="00754D90">
      <w:pPr>
        <w:spacing w:after="0" w:line="240" w:lineRule="auto"/>
      </w:pPr>
      <w:r>
        <w:t>Side a: 12</w:t>
      </w:r>
    </w:p>
    <w:p w14:paraId="7F6D554A" w14:textId="77777777" w:rsidR="00754D90" w:rsidRDefault="00754D90" w:rsidP="00754D90">
      <w:pPr>
        <w:spacing w:after="0" w:line="240" w:lineRule="auto"/>
      </w:pPr>
      <w:r>
        <w:t>Side b: 15</w:t>
      </w:r>
    </w:p>
    <w:p w14:paraId="206DE2BC" w14:textId="77777777" w:rsidR="00754D90" w:rsidRDefault="00754D90" w:rsidP="00754D90">
      <w:pPr>
        <w:spacing w:after="0" w:line="240" w:lineRule="auto"/>
      </w:pPr>
      <w:r>
        <w:t>Area: 180</w:t>
      </w:r>
    </w:p>
    <w:p w14:paraId="329FFAAC" w14:textId="77777777" w:rsidR="00754D90" w:rsidRDefault="00754D90" w:rsidP="00754D90">
      <w:pPr>
        <w:spacing w:after="0" w:line="240" w:lineRule="auto"/>
      </w:pPr>
      <w:r>
        <w:t>Perimeter: 54</w:t>
      </w:r>
    </w:p>
    <w:p w14:paraId="3E60710D" w14:textId="77777777" w:rsidR="00754D90" w:rsidRDefault="00754D90" w:rsidP="00754D90">
      <w:pPr>
        <w:spacing w:after="0" w:line="240" w:lineRule="auto"/>
      </w:pPr>
    </w:p>
    <w:p w14:paraId="14DDCE07" w14:textId="77777777" w:rsidR="00754D90" w:rsidRDefault="00754D90" w:rsidP="00754D90">
      <w:pPr>
        <w:spacing w:after="0" w:line="240" w:lineRule="auto"/>
      </w:pPr>
      <w:r>
        <w:t>If it doesn't there is a problem with your assignment operator.</w:t>
      </w:r>
    </w:p>
    <w:p w14:paraId="1C358EE7" w14:textId="77777777" w:rsidR="00754D90" w:rsidRDefault="00754D90" w:rsidP="00754D90">
      <w:pPr>
        <w:spacing w:after="0" w:line="240" w:lineRule="auto"/>
      </w:pPr>
    </w:p>
    <w:p w14:paraId="4DB7FBC6" w14:textId="77777777" w:rsidR="00754D90" w:rsidRDefault="00754D90" w:rsidP="00754D90">
      <w:pPr>
        <w:spacing w:after="0" w:line="240" w:lineRule="auto"/>
      </w:pPr>
      <w:r>
        <w:t>Rectangle Name: RECTANGLE A</w:t>
      </w:r>
    </w:p>
    <w:p w14:paraId="2642BC30" w14:textId="77777777" w:rsidR="00754D90" w:rsidRDefault="00754D90" w:rsidP="00754D90">
      <w:pPr>
        <w:spacing w:after="0" w:line="240" w:lineRule="auto"/>
      </w:pPr>
      <w:r>
        <w:t>X-coordinate: 5.00</w:t>
      </w:r>
    </w:p>
    <w:p w14:paraId="693A4E6F" w14:textId="77777777" w:rsidR="00754D90" w:rsidRDefault="00754D90" w:rsidP="00754D90">
      <w:pPr>
        <w:spacing w:after="0" w:line="240" w:lineRule="auto"/>
      </w:pPr>
      <w:r>
        <w:t>Y-coordinate: 7.00</w:t>
      </w:r>
    </w:p>
    <w:p w14:paraId="7CDFDFB9" w14:textId="77777777" w:rsidR="00754D90" w:rsidRDefault="00754D90" w:rsidP="00754D90">
      <w:pPr>
        <w:spacing w:after="0" w:line="240" w:lineRule="auto"/>
      </w:pPr>
      <w:r>
        <w:t>Side a: 12.00</w:t>
      </w:r>
    </w:p>
    <w:p w14:paraId="3396AF86" w14:textId="77777777" w:rsidR="00754D90" w:rsidRDefault="00754D90" w:rsidP="00754D90">
      <w:pPr>
        <w:spacing w:after="0" w:line="240" w:lineRule="auto"/>
      </w:pPr>
      <w:r>
        <w:t>Side b: 15.00</w:t>
      </w:r>
    </w:p>
    <w:p w14:paraId="36D87023" w14:textId="77777777" w:rsidR="00754D90" w:rsidRDefault="00754D90" w:rsidP="00754D90">
      <w:pPr>
        <w:spacing w:after="0" w:line="240" w:lineRule="auto"/>
      </w:pPr>
      <w:r>
        <w:t>Area: 180.00</w:t>
      </w:r>
    </w:p>
    <w:p w14:paraId="2852BAFE" w14:textId="77777777" w:rsidR="00754D90" w:rsidRDefault="00754D90" w:rsidP="00754D90">
      <w:pPr>
        <w:spacing w:after="0" w:line="240" w:lineRule="auto"/>
      </w:pPr>
      <w:r>
        <w:t>Perimeter: 54.00</w:t>
      </w:r>
    </w:p>
    <w:p w14:paraId="08DC78AB" w14:textId="77777777" w:rsidR="00754D90" w:rsidRDefault="00754D90" w:rsidP="00754D90">
      <w:pPr>
        <w:spacing w:after="0" w:line="240" w:lineRule="auto"/>
      </w:pPr>
    </w:p>
    <w:p w14:paraId="0D0DFC29" w14:textId="77777777" w:rsidR="00754D90" w:rsidRDefault="00754D90" w:rsidP="00754D90">
      <w:pPr>
        <w:spacing w:after="0" w:line="240" w:lineRule="auto"/>
      </w:pPr>
      <w:r>
        <w:t>Testing copy constructor in class Rectangle:</w:t>
      </w:r>
    </w:p>
    <w:p w14:paraId="6C8F61AC" w14:textId="77777777" w:rsidR="00754D90" w:rsidRDefault="00754D90" w:rsidP="00754D90">
      <w:pPr>
        <w:spacing w:after="0" w:line="240" w:lineRule="auto"/>
      </w:pPr>
      <w:r>
        <w:t>Rectangle Name: RECTANGLE A</w:t>
      </w:r>
    </w:p>
    <w:p w14:paraId="53A2E6D7" w14:textId="77777777" w:rsidR="00754D90" w:rsidRDefault="00754D90" w:rsidP="00754D90">
      <w:pPr>
        <w:spacing w:after="0" w:line="240" w:lineRule="auto"/>
      </w:pPr>
      <w:r>
        <w:t>X-coordinate: 5.00</w:t>
      </w:r>
    </w:p>
    <w:p w14:paraId="2B7E9A8D" w14:textId="77777777" w:rsidR="00754D90" w:rsidRDefault="00754D90" w:rsidP="00754D90">
      <w:pPr>
        <w:spacing w:after="0" w:line="240" w:lineRule="auto"/>
      </w:pPr>
      <w:r>
        <w:t>Y-coordinate: 7.00</w:t>
      </w:r>
    </w:p>
    <w:p w14:paraId="32FBE1E6" w14:textId="77777777" w:rsidR="00754D90" w:rsidRDefault="00754D90" w:rsidP="00754D90">
      <w:pPr>
        <w:spacing w:after="0" w:line="240" w:lineRule="auto"/>
      </w:pPr>
      <w:r>
        <w:t>Side a: 100.00</w:t>
      </w:r>
    </w:p>
    <w:p w14:paraId="041603C2" w14:textId="77777777" w:rsidR="00754D90" w:rsidRDefault="00754D90" w:rsidP="00754D90">
      <w:pPr>
        <w:spacing w:after="0" w:line="240" w:lineRule="auto"/>
      </w:pPr>
      <w:r>
        <w:t>Side b: 200.00</w:t>
      </w:r>
    </w:p>
    <w:p w14:paraId="5B9ADCBA" w14:textId="77777777" w:rsidR="00754D90" w:rsidRDefault="00754D90" w:rsidP="00754D90">
      <w:pPr>
        <w:spacing w:after="0" w:line="240" w:lineRule="auto"/>
      </w:pPr>
      <w:r>
        <w:t>Area: 20000.00</w:t>
      </w:r>
    </w:p>
    <w:p w14:paraId="5F12AEB3" w14:textId="77777777" w:rsidR="00754D90" w:rsidRDefault="00754D90" w:rsidP="00754D90">
      <w:pPr>
        <w:spacing w:after="0" w:line="240" w:lineRule="auto"/>
      </w:pPr>
      <w:r>
        <w:t>Perimeter: 600.00</w:t>
      </w:r>
    </w:p>
    <w:p w14:paraId="6AC4EEC7" w14:textId="77777777" w:rsidR="00754D90" w:rsidRDefault="00754D90" w:rsidP="00754D90">
      <w:pPr>
        <w:spacing w:after="0" w:line="240" w:lineRule="auto"/>
      </w:pPr>
    </w:p>
    <w:p w14:paraId="20093BC2" w14:textId="77777777" w:rsidR="00754D90" w:rsidRDefault="00754D90" w:rsidP="00754D90">
      <w:pPr>
        <w:spacing w:after="0" w:line="240" w:lineRule="auto"/>
      </w:pPr>
      <w:r>
        <w:t xml:space="preserve">Expected to display the following values for </w:t>
      </w:r>
      <w:proofErr w:type="spellStart"/>
      <w:r>
        <w:t>objec</w:t>
      </w:r>
      <w:proofErr w:type="spellEnd"/>
      <w:r>
        <w:t xml:space="preserve"> rec2: </w:t>
      </w:r>
    </w:p>
    <w:p w14:paraId="1D4657DF" w14:textId="77777777" w:rsidR="00754D90" w:rsidRDefault="00754D90" w:rsidP="00754D90">
      <w:pPr>
        <w:spacing w:after="0" w:line="240" w:lineRule="auto"/>
      </w:pPr>
      <w:r>
        <w:t>Rectangle Name: RECTANGLE A</w:t>
      </w:r>
    </w:p>
    <w:p w14:paraId="2EA5CA0C" w14:textId="77777777" w:rsidR="00754D90" w:rsidRDefault="00754D90" w:rsidP="00754D90">
      <w:pPr>
        <w:spacing w:after="0" w:line="240" w:lineRule="auto"/>
      </w:pPr>
      <w:r>
        <w:t>X-coordinate: 5</w:t>
      </w:r>
    </w:p>
    <w:p w14:paraId="29450581" w14:textId="77777777" w:rsidR="00754D90" w:rsidRDefault="00754D90" w:rsidP="00754D90">
      <w:pPr>
        <w:spacing w:after="0" w:line="240" w:lineRule="auto"/>
      </w:pPr>
      <w:r>
        <w:t>Y-coordinate: 7</w:t>
      </w:r>
    </w:p>
    <w:p w14:paraId="57F0E2DB" w14:textId="77777777" w:rsidR="00754D90" w:rsidRDefault="00754D90" w:rsidP="00754D90">
      <w:pPr>
        <w:spacing w:after="0" w:line="240" w:lineRule="auto"/>
      </w:pPr>
      <w:r>
        <w:t>Side a: 100</w:t>
      </w:r>
    </w:p>
    <w:p w14:paraId="4F3BBFDA" w14:textId="77777777" w:rsidR="00754D90" w:rsidRDefault="00754D90" w:rsidP="00754D90">
      <w:pPr>
        <w:spacing w:after="0" w:line="240" w:lineRule="auto"/>
      </w:pPr>
      <w:r>
        <w:t>Side b: 200</w:t>
      </w:r>
    </w:p>
    <w:p w14:paraId="423BF54C" w14:textId="77777777" w:rsidR="00754D90" w:rsidRDefault="00754D90" w:rsidP="00754D90">
      <w:pPr>
        <w:spacing w:after="0" w:line="240" w:lineRule="auto"/>
      </w:pPr>
      <w:r>
        <w:t>Area: 20000</w:t>
      </w:r>
    </w:p>
    <w:p w14:paraId="113E3C0E" w14:textId="77777777" w:rsidR="00754D90" w:rsidRDefault="00754D90" w:rsidP="00754D90">
      <w:pPr>
        <w:spacing w:after="0" w:line="240" w:lineRule="auto"/>
      </w:pPr>
      <w:r>
        <w:t>Perimeter: 600</w:t>
      </w:r>
    </w:p>
    <w:p w14:paraId="1B929797" w14:textId="77777777" w:rsidR="00754D90" w:rsidRDefault="00754D90" w:rsidP="00754D90">
      <w:pPr>
        <w:spacing w:after="0" w:line="240" w:lineRule="auto"/>
      </w:pPr>
    </w:p>
    <w:p w14:paraId="61CE3FAA" w14:textId="77777777" w:rsidR="00754D90" w:rsidRDefault="00754D90" w:rsidP="00754D90">
      <w:pPr>
        <w:spacing w:after="0" w:line="240" w:lineRule="auto"/>
      </w:pPr>
      <w:r>
        <w:t>If it doesn't there is a problem with your assignment operator.</w:t>
      </w:r>
    </w:p>
    <w:p w14:paraId="406D455C" w14:textId="77777777" w:rsidR="00754D90" w:rsidRDefault="00754D90" w:rsidP="00754D90">
      <w:pPr>
        <w:spacing w:after="0" w:line="240" w:lineRule="auto"/>
      </w:pPr>
    </w:p>
    <w:p w14:paraId="3B0AA3C7" w14:textId="77777777" w:rsidR="00754D90" w:rsidRDefault="00754D90" w:rsidP="00754D90">
      <w:pPr>
        <w:spacing w:after="0" w:line="240" w:lineRule="auto"/>
      </w:pPr>
      <w:r>
        <w:t>Rectangle Name: RECTANGLE A</w:t>
      </w:r>
    </w:p>
    <w:p w14:paraId="2239DC77" w14:textId="77777777" w:rsidR="00754D90" w:rsidRDefault="00754D90" w:rsidP="00754D90">
      <w:pPr>
        <w:spacing w:after="0" w:line="240" w:lineRule="auto"/>
      </w:pPr>
      <w:r>
        <w:t>X-coordinate: 5.00</w:t>
      </w:r>
    </w:p>
    <w:p w14:paraId="20CB8C89" w14:textId="77777777" w:rsidR="00754D90" w:rsidRDefault="00754D90" w:rsidP="00754D90">
      <w:pPr>
        <w:spacing w:after="0" w:line="240" w:lineRule="auto"/>
      </w:pPr>
      <w:r>
        <w:t>Y-coordinate: 7.00</w:t>
      </w:r>
    </w:p>
    <w:p w14:paraId="3BDB2C4D" w14:textId="77777777" w:rsidR="00754D90" w:rsidRDefault="00754D90" w:rsidP="00754D90">
      <w:pPr>
        <w:spacing w:after="0" w:line="240" w:lineRule="auto"/>
      </w:pPr>
      <w:r>
        <w:t>Side a: 100.00</w:t>
      </w:r>
    </w:p>
    <w:p w14:paraId="623F5937" w14:textId="77777777" w:rsidR="00754D90" w:rsidRDefault="00754D90" w:rsidP="00754D90">
      <w:pPr>
        <w:spacing w:after="0" w:line="240" w:lineRule="auto"/>
      </w:pPr>
      <w:r>
        <w:t>Side b: 200.00</w:t>
      </w:r>
    </w:p>
    <w:p w14:paraId="334E8B9E" w14:textId="77777777" w:rsidR="00754D90" w:rsidRDefault="00754D90" w:rsidP="00754D90">
      <w:pPr>
        <w:spacing w:after="0" w:line="240" w:lineRule="auto"/>
      </w:pPr>
      <w:r>
        <w:t>Area: 20000.00</w:t>
      </w:r>
    </w:p>
    <w:p w14:paraId="674EF0CE" w14:textId="77777777" w:rsidR="00754D90" w:rsidRDefault="00754D90" w:rsidP="00754D90">
      <w:pPr>
        <w:spacing w:after="0" w:line="240" w:lineRule="auto"/>
      </w:pPr>
      <w:r>
        <w:t>Perimeter: 600.00</w:t>
      </w:r>
    </w:p>
    <w:p w14:paraId="5A7908D1" w14:textId="77777777" w:rsidR="00754D90" w:rsidRDefault="00754D90" w:rsidP="00754D90">
      <w:pPr>
        <w:spacing w:after="0" w:line="240" w:lineRule="auto"/>
      </w:pPr>
    </w:p>
    <w:p w14:paraId="70542F09" w14:textId="77777777" w:rsidR="00754D90" w:rsidRDefault="00754D90" w:rsidP="00754D90">
      <w:pPr>
        <w:spacing w:after="0" w:line="240" w:lineRule="auto"/>
      </w:pPr>
      <w:r>
        <w:lastRenderedPageBreak/>
        <w:t>Testing array of pointers and polymorphism:</w:t>
      </w:r>
    </w:p>
    <w:p w14:paraId="689D68CC" w14:textId="77777777" w:rsidR="00754D90" w:rsidRDefault="00754D90" w:rsidP="00754D90">
      <w:pPr>
        <w:spacing w:after="0" w:line="240" w:lineRule="auto"/>
      </w:pPr>
      <w:r>
        <w:t>Square Name: SQUARE - S</w:t>
      </w:r>
    </w:p>
    <w:p w14:paraId="79CA561D" w14:textId="77777777" w:rsidR="00754D90" w:rsidRDefault="00754D90" w:rsidP="00754D90">
      <w:pPr>
        <w:spacing w:after="0" w:line="240" w:lineRule="auto"/>
      </w:pPr>
      <w:r>
        <w:t>X-coordinate: 5.00</w:t>
      </w:r>
    </w:p>
    <w:p w14:paraId="625687FA" w14:textId="77777777" w:rsidR="00754D90" w:rsidRDefault="00754D90" w:rsidP="00754D90">
      <w:pPr>
        <w:spacing w:after="0" w:line="240" w:lineRule="auto"/>
      </w:pPr>
      <w:r>
        <w:t>Y-coordinate: 7.00</w:t>
      </w:r>
    </w:p>
    <w:p w14:paraId="2CAB5BF6" w14:textId="77777777" w:rsidR="00754D90" w:rsidRDefault="00754D90" w:rsidP="00754D90">
      <w:pPr>
        <w:spacing w:after="0" w:line="240" w:lineRule="auto"/>
      </w:pPr>
      <w:r>
        <w:t>Side a: 12.00</w:t>
      </w:r>
    </w:p>
    <w:p w14:paraId="44F3B38D" w14:textId="77777777" w:rsidR="00754D90" w:rsidRDefault="00754D90" w:rsidP="00754D90">
      <w:pPr>
        <w:spacing w:after="0" w:line="240" w:lineRule="auto"/>
      </w:pPr>
      <w:r>
        <w:t>Area: 144.00</w:t>
      </w:r>
    </w:p>
    <w:p w14:paraId="543BF121" w14:textId="77777777" w:rsidR="00754D90" w:rsidRDefault="00754D90" w:rsidP="00754D90">
      <w:pPr>
        <w:spacing w:after="0" w:line="240" w:lineRule="auto"/>
      </w:pPr>
      <w:r>
        <w:t>Perimeter: 48.00</w:t>
      </w:r>
    </w:p>
    <w:p w14:paraId="1A9E4EB7" w14:textId="77777777" w:rsidR="00754D90" w:rsidRDefault="00754D90" w:rsidP="00754D90">
      <w:pPr>
        <w:spacing w:after="0" w:line="240" w:lineRule="auto"/>
      </w:pPr>
      <w:r>
        <w:t>Rectangle Name: RECTANGLE B</w:t>
      </w:r>
    </w:p>
    <w:p w14:paraId="463E8025" w14:textId="77777777" w:rsidR="00754D90" w:rsidRDefault="00754D90" w:rsidP="00754D90">
      <w:pPr>
        <w:spacing w:after="0" w:line="240" w:lineRule="auto"/>
      </w:pPr>
      <w:r>
        <w:t>X-coordinate: 16.00</w:t>
      </w:r>
    </w:p>
    <w:p w14:paraId="66C6F816" w14:textId="77777777" w:rsidR="00754D90" w:rsidRDefault="00754D90" w:rsidP="00754D90">
      <w:pPr>
        <w:spacing w:after="0" w:line="240" w:lineRule="auto"/>
      </w:pPr>
      <w:r>
        <w:t>Y-coordinate: 7.00</w:t>
      </w:r>
    </w:p>
    <w:p w14:paraId="7A284C5D" w14:textId="77777777" w:rsidR="00754D90" w:rsidRDefault="00754D90" w:rsidP="00754D90">
      <w:pPr>
        <w:spacing w:after="0" w:line="240" w:lineRule="auto"/>
      </w:pPr>
      <w:r>
        <w:t>Side a: 8.00</w:t>
      </w:r>
    </w:p>
    <w:p w14:paraId="77068CF5" w14:textId="77777777" w:rsidR="00754D90" w:rsidRDefault="00754D90" w:rsidP="00754D90">
      <w:pPr>
        <w:spacing w:after="0" w:line="240" w:lineRule="auto"/>
      </w:pPr>
      <w:r>
        <w:t>Side b: 9.00</w:t>
      </w:r>
    </w:p>
    <w:p w14:paraId="515A98E6" w14:textId="77777777" w:rsidR="00754D90" w:rsidRDefault="00754D90" w:rsidP="00754D90">
      <w:pPr>
        <w:spacing w:after="0" w:line="240" w:lineRule="auto"/>
      </w:pPr>
      <w:r>
        <w:t>Area: 72.00</w:t>
      </w:r>
    </w:p>
    <w:p w14:paraId="1BA8A02D" w14:textId="77777777" w:rsidR="00754D90" w:rsidRDefault="00754D90" w:rsidP="00754D90">
      <w:pPr>
        <w:spacing w:after="0" w:line="240" w:lineRule="auto"/>
      </w:pPr>
      <w:r>
        <w:t>Perimeter: 34.00</w:t>
      </w:r>
    </w:p>
    <w:p w14:paraId="2F15920D" w14:textId="77777777" w:rsidR="00754D90" w:rsidRDefault="00754D90" w:rsidP="00754D90">
      <w:pPr>
        <w:spacing w:after="0" w:line="240" w:lineRule="auto"/>
      </w:pPr>
      <w:r>
        <w:t>Rectangle Name: RECTANGLE A</w:t>
      </w:r>
    </w:p>
    <w:p w14:paraId="6990BCEF" w14:textId="77777777" w:rsidR="00754D90" w:rsidRDefault="00754D90" w:rsidP="00754D90">
      <w:pPr>
        <w:spacing w:after="0" w:line="240" w:lineRule="auto"/>
      </w:pPr>
      <w:r>
        <w:t>X-coordinate: 5.00</w:t>
      </w:r>
    </w:p>
    <w:p w14:paraId="70AD1036" w14:textId="77777777" w:rsidR="00754D90" w:rsidRDefault="00754D90" w:rsidP="00754D90">
      <w:pPr>
        <w:spacing w:after="0" w:line="240" w:lineRule="auto"/>
      </w:pPr>
      <w:r>
        <w:t>Y-coordinate: 7.00</w:t>
      </w:r>
    </w:p>
    <w:p w14:paraId="3A53DD55" w14:textId="77777777" w:rsidR="00754D90" w:rsidRDefault="00754D90" w:rsidP="00754D90">
      <w:pPr>
        <w:spacing w:after="0" w:line="240" w:lineRule="auto"/>
      </w:pPr>
      <w:r>
        <w:t>Side a: 12.00</w:t>
      </w:r>
    </w:p>
    <w:p w14:paraId="3E5EC724" w14:textId="77777777" w:rsidR="00754D90" w:rsidRDefault="00754D90" w:rsidP="00754D90">
      <w:pPr>
        <w:spacing w:after="0" w:line="240" w:lineRule="auto"/>
      </w:pPr>
      <w:r>
        <w:t>Side b: 15.00</w:t>
      </w:r>
    </w:p>
    <w:p w14:paraId="550A91EF" w14:textId="77777777" w:rsidR="00754D90" w:rsidRDefault="00754D90" w:rsidP="00754D90">
      <w:pPr>
        <w:spacing w:after="0" w:line="240" w:lineRule="auto"/>
      </w:pPr>
      <w:r>
        <w:t>Area: 180.00</w:t>
      </w:r>
    </w:p>
    <w:p w14:paraId="118D6035" w14:textId="77777777" w:rsidR="00754D90" w:rsidRDefault="00754D90" w:rsidP="00754D90">
      <w:pPr>
        <w:spacing w:after="0" w:line="240" w:lineRule="auto"/>
      </w:pPr>
      <w:r>
        <w:t>Perimeter: 54.00</w:t>
      </w:r>
    </w:p>
    <w:p w14:paraId="77B097AF" w14:textId="77777777" w:rsidR="00754D90" w:rsidRDefault="00754D90" w:rsidP="00754D90">
      <w:pPr>
        <w:spacing w:after="0" w:line="240" w:lineRule="auto"/>
      </w:pPr>
      <w:r>
        <w:t>Rectangle Name: RECTANGLE A</w:t>
      </w:r>
    </w:p>
    <w:p w14:paraId="4CB80AE3" w14:textId="77777777" w:rsidR="00754D90" w:rsidRDefault="00754D90" w:rsidP="00754D90">
      <w:pPr>
        <w:spacing w:after="0" w:line="240" w:lineRule="auto"/>
      </w:pPr>
      <w:r>
        <w:t>X-coordinate: 5.00</w:t>
      </w:r>
    </w:p>
    <w:p w14:paraId="4B86791C" w14:textId="77777777" w:rsidR="00754D90" w:rsidRDefault="00754D90" w:rsidP="00754D90">
      <w:pPr>
        <w:spacing w:after="0" w:line="240" w:lineRule="auto"/>
      </w:pPr>
      <w:r>
        <w:t>Y-coordinate: 7.00</w:t>
      </w:r>
    </w:p>
    <w:p w14:paraId="00E10E6D" w14:textId="77777777" w:rsidR="00754D90" w:rsidRDefault="00754D90" w:rsidP="00754D90">
      <w:pPr>
        <w:spacing w:after="0" w:line="240" w:lineRule="auto"/>
      </w:pPr>
      <w:r>
        <w:t>Side a: 100.00</w:t>
      </w:r>
    </w:p>
    <w:p w14:paraId="54F32A9D" w14:textId="77777777" w:rsidR="00754D90" w:rsidRDefault="00754D90" w:rsidP="00754D90">
      <w:pPr>
        <w:spacing w:after="0" w:line="240" w:lineRule="auto"/>
      </w:pPr>
      <w:r>
        <w:t>Side b: 200.00</w:t>
      </w:r>
    </w:p>
    <w:p w14:paraId="0FB699AA" w14:textId="77777777" w:rsidR="00754D90" w:rsidRDefault="00754D90" w:rsidP="00754D90">
      <w:pPr>
        <w:spacing w:after="0" w:line="240" w:lineRule="auto"/>
      </w:pPr>
      <w:r>
        <w:t>Area: 20000.00</w:t>
      </w:r>
    </w:p>
    <w:p w14:paraId="6B31B86A" w14:textId="77777777" w:rsidR="00754D90" w:rsidRDefault="00754D90" w:rsidP="00754D90">
      <w:pPr>
        <w:spacing w:after="0" w:line="240" w:lineRule="auto"/>
      </w:pPr>
      <w:r>
        <w:t>Perimeter: 600.00</w:t>
      </w:r>
    </w:p>
    <w:p w14:paraId="6D7CBA68" w14:textId="77777777" w:rsidR="00754D90" w:rsidRDefault="00754D90" w:rsidP="00754D90">
      <w:pPr>
        <w:spacing w:after="0" w:line="240" w:lineRule="auto"/>
      </w:pPr>
    </w:p>
    <w:p w14:paraId="65082A61" w14:textId="77777777" w:rsidR="00754D90" w:rsidRDefault="00754D90" w:rsidP="00754D90">
      <w:pPr>
        <w:spacing w:after="0" w:line="240" w:lineRule="auto"/>
      </w:pPr>
      <w:r>
        <w:t>Testing Functions in class Circle:</w:t>
      </w:r>
    </w:p>
    <w:p w14:paraId="054EBC29" w14:textId="77777777" w:rsidR="00754D90" w:rsidRDefault="00754D90" w:rsidP="00754D90">
      <w:pPr>
        <w:spacing w:after="0" w:line="240" w:lineRule="auto"/>
      </w:pPr>
      <w:r>
        <w:t>Circle Name: CIRCLE C</w:t>
      </w:r>
    </w:p>
    <w:p w14:paraId="38951A1B" w14:textId="77777777" w:rsidR="00754D90" w:rsidRDefault="00754D90" w:rsidP="00754D90">
      <w:pPr>
        <w:spacing w:after="0" w:line="240" w:lineRule="auto"/>
      </w:pPr>
      <w:r>
        <w:t>X-coordinate: 3.00</w:t>
      </w:r>
    </w:p>
    <w:p w14:paraId="4B1753E7" w14:textId="77777777" w:rsidR="00754D90" w:rsidRDefault="00754D90" w:rsidP="00754D90">
      <w:pPr>
        <w:spacing w:after="0" w:line="240" w:lineRule="auto"/>
      </w:pPr>
      <w:r>
        <w:t>Y-coordinate: 5.00</w:t>
      </w:r>
    </w:p>
    <w:p w14:paraId="58FA9371" w14:textId="77777777" w:rsidR="00754D90" w:rsidRDefault="00754D90" w:rsidP="00754D90">
      <w:pPr>
        <w:spacing w:after="0" w:line="240" w:lineRule="auto"/>
      </w:pPr>
      <w:r>
        <w:t>Radius: 9.00</w:t>
      </w:r>
    </w:p>
    <w:p w14:paraId="1FF73DAE" w14:textId="77777777" w:rsidR="00754D90" w:rsidRDefault="00754D90" w:rsidP="00754D90">
      <w:pPr>
        <w:spacing w:after="0" w:line="240" w:lineRule="auto"/>
      </w:pPr>
      <w:r>
        <w:t>Area: 254.47</w:t>
      </w:r>
    </w:p>
    <w:p w14:paraId="6B05F7B4" w14:textId="77777777" w:rsidR="00754D90" w:rsidRDefault="00754D90" w:rsidP="00754D90">
      <w:pPr>
        <w:spacing w:after="0" w:line="240" w:lineRule="auto"/>
      </w:pPr>
      <w:r>
        <w:t>Perimeter: 56.55</w:t>
      </w:r>
    </w:p>
    <w:p w14:paraId="5EFC96C5" w14:textId="77777777" w:rsidR="00754D90" w:rsidRDefault="00754D90" w:rsidP="00754D90">
      <w:pPr>
        <w:spacing w:after="0" w:line="240" w:lineRule="auto"/>
      </w:pPr>
      <w:r>
        <w:t>the area of CIRCLE C is: 254.47</w:t>
      </w:r>
    </w:p>
    <w:p w14:paraId="1B30F071" w14:textId="77777777" w:rsidR="00754D90" w:rsidRDefault="00754D90" w:rsidP="00754D90">
      <w:pPr>
        <w:spacing w:after="0" w:line="240" w:lineRule="auto"/>
      </w:pPr>
      <w:r>
        <w:t>the perimeter of CIRCLE C is: 56.55</w:t>
      </w:r>
    </w:p>
    <w:p w14:paraId="3F84CF9B" w14:textId="77777777" w:rsidR="00754D90" w:rsidRDefault="00754D90" w:rsidP="00754D90">
      <w:pPr>
        <w:spacing w:after="0" w:line="240" w:lineRule="auto"/>
      </w:pPr>
    </w:p>
    <w:p w14:paraId="651D3BC2" w14:textId="77777777" w:rsidR="00754D90" w:rsidRDefault="00754D90" w:rsidP="00754D90">
      <w:pPr>
        <w:spacing w:after="0" w:line="240" w:lineRule="auto"/>
      </w:pPr>
      <w:r>
        <w:t xml:space="preserve">The distance between rectangle </w:t>
      </w:r>
      <w:proofErr w:type="gramStart"/>
      <w:r>
        <w:t>a and</w:t>
      </w:r>
      <w:proofErr w:type="gramEnd"/>
      <w:r>
        <w:t xml:space="preserve"> circle c is: 2.83CurveCut Name: </w:t>
      </w:r>
      <w:proofErr w:type="spellStart"/>
      <w:r>
        <w:t>CurveCut</w:t>
      </w:r>
      <w:proofErr w:type="spellEnd"/>
      <w:r>
        <w:t xml:space="preserve"> </w:t>
      </w:r>
      <w:proofErr w:type="spellStart"/>
      <w:r>
        <w:t>rc</w:t>
      </w:r>
      <w:proofErr w:type="spellEnd"/>
    </w:p>
    <w:p w14:paraId="2D8A6223" w14:textId="77777777" w:rsidR="00754D90" w:rsidRDefault="00754D90" w:rsidP="00754D90">
      <w:pPr>
        <w:spacing w:after="0" w:line="240" w:lineRule="auto"/>
      </w:pPr>
      <w:r>
        <w:t>X-coordinate: 6.00</w:t>
      </w:r>
    </w:p>
    <w:p w14:paraId="30E39855" w14:textId="77777777" w:rsidR="00754D90" w:rsidRDefault="00754D90" w:rsidP="00754D90">
      <w:pPr>
        <w:spacing w:after="0" w:line="240" w:lineRule="auto"/>
      </w:pPr>
      <w:r>
        <w:t>Y-coordinate: 5.00</w:t>
      </w:r>
    </w:p>
    <w:p w14:paraId="2657B086" w14:textId="77777777" w:rsidR="00754D90" w:rsidRDefault="00754D90" w:rsidP="00754D90">
      <w:pPr>
        <w:spacing w:after="0" w:line="240" w:lineRule="auto"/>
      </w:pPr>
      <w:r>
        <w:t>Width: 10.00</w:t>
      </w:r>
    </w:p>
    <w:p w14:paraId="0D1BCEA3" w14:textId="77777777" w:rsidR="00754D90" w:rsidRDefault="00754D90" w:rsidP="00754D90">
      <w:pPr>
        <w:spacing w:after="0" w:line="240" w:lineRule="auto"/>
      </w:pPr>
      <w:r>
        <w:t>Length: 12.00</w:t>
      </w:r>
    </w:p>
    <w:p w14:paraId="7ED30167" w14:textId="77777777" w:rsidR="00754D90" w:rsidRDefault="00754D90" w:rsidP="00754D90">
      <w:pPr>
        <w:spacing w:after="0" w:line="240" w:lineRule="auto"/>
      </w:pPr>
      <w:r>
        <w:t>Radius of the cut: 9.00</w:t>
      </w:r>
    </w:p>
    <w:p w14:paraId="7FE9C37A" w14:textId="77777777" w:rsidR="00754D90" w:rsidRDefault="00754D90" w:rsidP="00754D90">
      <w:pPr>
        <w:spacing w:after="0" w:line="240" w:lineRule="auto"/>
      </w:pPr>
      <w:r>
        <w:t xml:space="preserve">the area of </w:t>
      </w:r>
      <w:proofErr w:type="spellStart"/>
      <w:r>
        <w:t>CurveCut</w:t>
      </w:r>
      <w:proofErr w:type="spellEnd"/>
      <w:r>
        <w:t xml:space="preserve"> </w:t>
      </w:r>
      <w:proofErr w:type="spellStart"/>
      <w:r>
        <w:t>rc</w:t>
      </w:r>
      <w:proofErr w:type="spellEnd"/>
      <w:r>
        <w:t xml:space="preserve"> is: 56.38the perimeter of </w:t>
      </w:r>
      <w:proofErr w:type="spellStart"/>
      <w:r>
        <w:t>CurveCut</w:t>
      </w:r>
      <w:proofErr w:type="spellEnd"/>
      <w:r>
        <w:t xml:space="preserve"> </w:t>
      </w:r>
      <w:proofErr w:type="spellStart"/>
      <w:r>
        <w:t>rc</w:t>
      </w:r>
      <w:proofErr w:type="spellEnd"/>
      <w:r>
        <w:t xml:space="preserve"> is: 29.86</w:t>
      </w:r>
    </w:p>
    <w:p w14:paraId="45FD1149" w14:textId="77777777" w:rsidR="00754D90" w:rsidRDefault="00754D90" w:rsidP="00754D90">
      <w:pPr>
        <w:spacing w:after="0" w:line="240" w:lineRule="auto"/>
      </w:pPr>
      <w:r>
        <w:t xml:space="preserve">The distance between </w:t>
      </w:r>
      <w:proofErr w:type="spellStart"/>
      <w:r>
        <w:t>rc</w:t>
      </w:r>
      <w:proofErr w:type="spellEnd"/>
      <w:r>
        <w:t xml:space="preserve"> and c is: 3.00Square Name: SQUARE - S</w:t>
      </w:r>
    </w:p>
    <w:p w14:paraId="188D0200" w14:textId="77777777" w:rsidR="00754D90" w:rsidRDefault="00754D90" w:rsidP="00754D90">
      <w:pPr>
        <w:spacing w:after="0" w:line="240" w:lineRule="auto"/>
      </w:pPr>
      <w:r>
        <w:t>X-coordinate: 5.00</w:t>
      </w:r>
    </w:p>
    <w:p w14:paraId="749283BA" w14:textId="77777777" w:rsidR="00754D90" w:rsidRDefault="00754D90" w:rsidP="00754D90">
      <w:pPr>
        <w:spacing w:after="0" w:line="240" w:lineRule="auto"/>
      </w:pPr>
      <w:r>
        <w:t>Y-coordinate: 7.00</w:t>
      </w:r>
    </w:p>
    <w:p w14:paraId="33D46C95" w14:textId="77777777" w:rsidR="00754D90" w:rsidRDefault="00754D90" w:rsidP="00754D90">
      <w:pPr>
        <w:spacing w:after="0" w:line="240" w:lineRule="auto"/>
      </w:pPr>
      <w:r>
        <w:t>Side a: 12.00</w:t>
      </w:r>
    </w:p>
    <w:p w14:paraId="77566D43" w14:textId="77777777" w:rsidR="00754D90" w:rsidRDefault="00754D90" w:rsidP="00754D90">
      <w:pPr>
        <w:spacing w:after="0" w:line="240" w:lineRule="auto"/>
      </w:pPr>
      <w:r>
        <w:t>Area: 144.00</w:t>
      </w:r>
    </w:p>
    <w:p w14:paraId="49AA9B13" w14:textId="77777777" w:rsidR="00754D90" w:rsidRDefault="00754D90" w:rsidP="00754D90">
      <w:pPr>
        <w:spacing w:after="0" w:line="240" w:lineRule="auto"/>
      </w:pPr>
      <w:r>
        <w:t>Perimeter: 48.00</w:t>
      </w:r>
    </w:p>
    <w:p w14:paraId="310C0BEF" w14:textId="77777777" w:rsidR="00754D90" w:rsidRDefault="00754D90" w:rsidP="00754D90">
      <w:pPr>
        <w:spacing w:after="0" w:line="240" w:lineRule="auto"/>
      </w:pPr>
    </w:p>
    <w:p w14:paraId="3632961C" w14:textId="77777777" w:rsidR="00754D90" w:rsidRDefault="00754D90" w:rsidP="00754D90">
      <w:pPr>
        <w:spacing w:after="0" w:line="240" w:lineRule="auto"/>
      </w:pPr>
      <w:r>
        <w:lastRenderedPageBreak/>
        <w:t>the area of SQUARE - Sis: 144.00</w:t>
      </w:r>
    </w:p>
    <w:p w14:paraId="4DB5722F" w14:textId="77777777" w:rsidR="00754D90" w:rsidRDefault="00754D90" w:rsidP="00754D90">
      <w:pPr>
        <w:spacing w:after="0" w:line="240" w:lineRule="auto"/>
      </w:pPr>
      <w:r>
        <w:t>the perimeter of SQUARE - S is: 48.00Rectangle Name: RECTANGLE A</w:t>
      </w:r>
    </w:p>
    <w:p w14:paraId="44EA4FE3" w14:textId="77777777" w:rsidR="00754D90" w:rsidRDefault="00754D90" w:rsidP="00754D90">
      <w:pPr>
        <w:spacing w:after="0" w:line="240" w:lineRule="auto"/>
      </w:pPr>
      <w:r>
        <w:t>X-coordinate: 5.00</w:t>
      </w:r>
    </w:p>
    <w:p w14:paraId="6C0796FF" w14:textId="77777777" w:rsidR="00754D90" w:rsidRDefault="00754D90" w:rsidP="00754D90">
      <w:pPr>
        <w:spacing w:after="0" w:line="240" w:lineRule="auto"/>
      </w:pPr>
      <w:r>
        <w:t>Y-coordinate: 7.00</w:t>
      </w:r>
    </w:p>
    <w:p w14:paraId="7A38A52D" w14:textId="77777777" w:rsidR="00754D90" w:rsidRDefault="00754D90" w:rsidP="00754D90">
      <w:pPr>
        <w:spacing w:after="0" w:line="240" w:lineRule="auto"/>
      </w:pPr>
      <w:r>
        <w:t>Side a: 400.00</w:t>
      </w:r>
    </w:p>
    <w:p w14:paraId="6A25A8F4" w14:textId="77777777" w:rsidR="00754D90" w:rsidRDefault="00754D90" w:rsidP="00754D90">
      <w:pPr>
        <w:spacing w:after="0" w:line="240" w:lineRule="auto"/>
      </w:pPr>
      <w:r>
        <w:t>Side b: 300.00</w:t>
      </w:r>
    </w:p>
    <w:p w14:paraId="41CF915A" w14:textId="77777777" w:rsidR="00754D90" w:rsidRDefault="00754D90" w:rsidP="00754D90">
      <w:pPr>
        <w:spacing w:after="0" w:line="240" w:lineRule="auto"/>
      </w:pPr>
      <w:r>
        <w:t>Area: 120000.00</w:t>
      </w:r>
    </w:p>
    <w:p w14:paraId="5307F513" w14:textId="77777777" w:rsidR="00754D90" w:rsidRDefault="00754D90" w:rsidP="00754D90">
      <w:pPr>
        <w:spacing w:after="0" w:line="240" w:lineRule="auto"/>
      </w:pPr>
      <w:r>
        <w:t>Perimeter: 1400.00</w:t>
      </w:r>
    </w:p>
    <w:p w14:paraId="7351A966" w14:textId="77777777" w:rsidR="00754D90" w:rsidRDefault="00754D90" w:rsidP="00754D90">
      <w:pPr>
        <w:spacing w:after="0" w:line="240" w:lineRule="auto"/>
      </w:pPr>
    </w:p>
    <w:p w14:paraId="1EDCA38B" w14:textId="77777777" w:rsidR="00754D90" w:rsidRDefault="00754D90" w:rsidP="00754D90">
      <w:pPr>
        <w:spacing w:after="0" w:line="240" w:lineRule="auto"/>
      </w:pPr>
      <w:r>
        <w:t>the area of RECTANGLE Ais: 120000.00</w:t>
      </w:r>
    </w:p>
    <w:p w14:paraId="117ADE25" w14:textId="77777777" w:rsidR="00754D90" w:rsidRDefault="00754D90" w:rsidP="00754D90">
      <w:pPr>
        <w:spacing w:after="0" w:line="240" w:lineRule="auto"/>
      </w:pPr>
      <w:r>
        <w:t>the perimeter of SQUARE - S is: 1400.00Circle Name: CIRCLE C</w:t>
      </w:r>
    </w:p>
    <w:p w14:paraId="31A8F255" w14:textId="77777777" w:rsidR="00754D90" w:rsidRDefault="00754D90" w:rsidP="00754D90">
      <w:pPr>
        <w:spacing w:after="0" w:line="240" w:lineRule="auto"/>
      </w:pPr>
      <w:r>
        <w:t>X-coordinate: 3.00</w:t>
      </w:r>
    </w:p>
    <w:p w14:paraId="396565E5" w14:textId="77777777" w:rsidR="00754D90" w:rsidRDefault="00754D90" w:rsidP="00754D90">
      <w:pPr>
        <w:spacing w:after="0" w:line="240" w:lineRule="auto"/>
      </w:pPr>
      <w:r>
        <w:t>Y-coordinate: 5.00</w:t>
      </w:r>
    </w:p>
    <w:p w14:paraId="0202D2D1" w14:textId="77777777" w:rsidR="00754D90" w:rsidRDefault="00754D90" w:rsidP="00754D90">
      <w:pPr>
        <w:spacing w:after="0" w:line="240" w:lineRule="auto"/>
      </w:pPr>
      <w:r>
        <w:t>Radius: 9.00</w:t>
      </w:r>
    </w:p>
    <w:p w14:paraId="415E607C" w14:textId="77777777" w:rsidR="00754D90" w:rsidRDefault="00754D90" w:rsidP="00754D90">
      <w:pPr>
        <w:spacing w:after="0" w:line="240" w:lineRule="auto"/>
      </w:pPr>
      <w:r>
        <w:t>Area: 254.47</w:t>
      </w:r>
    </w:p>
    <w:p w14:paraId="5CA8569B" w14:textId="77777777" w:rsidR="00754D90" w:rsidRDefault="00754D90" w:rsidP="00754D90">
      <w:pPr>
        <w:spacing w:after="0" w:line="240" w:lineRule="auto"/>
      </w:pPr>
      <w:r>
        <w:t>Perimeter: 56.55</w:t>
      </w:r>
    </w:p>
    <w:p w14:paraId="410F55D2" w14:textId="77777777" w:rsidR="00754D90" w:rsidRDefault="00754D90" w:rsidP="00754D90">
      <w:pPr>
        <w:spacing w:after="0" w:line="240" w:lineRule="auto"/>
      </w:pPr>
    </w:p>
    <w:p w14:paraId="045C2725" w14:textId="77777777" w:rsidR="00754D90" w:rsidRDefault="00754D90" w:rsidP="00754D90">
      <w:pPr>
        <w:spacing w:after="0" w:line="240" w:lineRule="auto"/>
      </w:pPr>
      <w:r>
        <w:t>the area of CIRCLE Cis: 254.47</w:t>
      </w:r>
    </w:p>
    <w:p w14:paraId="5E565F5A" w14:textId="77777777" w:rsidR="00754D90" w:rsidRDefault="00754D90" w:rsidP="00754D90">
      <w:pPr>
        <w:spacing w:after="0" w:line="240" w:lineRule="auto"/>
      </w:pPr>
      <w:r>
        <w:t xml:space="preserve">the circumference of CIRCLE C is: 56.55CurveCut Name: </w:t>
      </w:r>
      <w:proofErr w:type="spellStart"/>
      <w:r>
        <w:t>CurveCut</w:t>
      </w:r>
      <w:proofErr w:type="spellEnd"/>
      <w:r>
        <w:t xml:space="preserve"> </w:t>
      </w:r>
      <w:proofErr w:type="spellStart"/>
      <w:r>
        <w:t>rc</w:t>
      </w:r>
      <w:proofErr w:type="spellEnd"/>
    </w:p>
    <w:p w14:paraId="3294E047" w14:textId="77777777" w:rsidR="00754D90" w:rsidRDefault="00754D90" w:rsidP="00754D90">
      <w:pPr>
        <w:spacing w:after="0" w:line="240" w:lineRule="auto"/>
      </w:pPr>
      <w:r>
        <w:t>X-coordinate: 6.00</w:t>
      </w:r>
    </w:p>
    <w:p w14:paraId="146CE2CE" w14:textId="77777777" w:rsidR="00754D90" w:rsidRDefault="00754D90" w:rsidP="00754D90">
      <w:pPr>
        <w:spacing w:after="0" w:line="240" w:lineRule="auto"/>
      </w:pPr>
      <w:r>
        <w:t>Y-coordinate: 5.00</w:t>
      </w:r>
    </w:p>
    <w:p w14:paraId="3045B89A" w14:textId="77777777" w:rsidR="00754D90" w:rsidRDefault="00754D90" w:rsidP="00754D90">
      <w:pPr>
        <w:spacing w:after="0" w:line="240" w:lineRule="auto"/>
      </w:pPr>
      <w:r>
        <w:t>Width: 10.00</w:t>
      </w:r>
    </w:p>
    <w:p w14:paraId="7DC7B585" w14:textId="77777777" w:rsidR="00754D90" w:rsidRDefault="00754D90" w:rsidP="00754D90">
      <w:pPr>
        <w:spacing w:after="0" w:line="240" w:lineRule="auto"/>
      </w:pPr>
      <w:r>
        <w:t>Length: 12.00</w:t>
      </w:r>
    </w:p>
    <w:p w14:paraId="718BBDC1" w14:textId="77777777" w:rsidR="00754D90" w:rsidRDefault="00754D90" w:rsidP="00754D90">
      <w:pPr>
        <w:spacing w:after="0" w:line="240" w:lineRule="auto"/>
      </w:pPr>
      <w:r>
        <w:t>Radius of the cut: 9.00</w:t>
      </w:r>
    </w:p>
    <w:p w14:paraId="18FB7A7E" w14:textId="77777777" w:rsidR="00754D90" w:rsidRDefault="00754D90" w:rsidP="00754D90">
      <w:pPr>
        <w:spacing w:after="0" w:line="240" w:lineRule="auto"/>
      </w:pPr>
    </w:p>
    <w:p w14:paraId="0297047A" w14:textId="77777777" w:rsidR="00754D90" w:rsidRDefault="00754D90" w:rsidP="00754D90">
      <w:pPr>
        <w:spacing w:after="0" w:line="240" w:lineRule="auto"/>
      </w:pPr>
      <w:r>
        <w:t xml:space="preserve">the area of </w:t>
      </w:r>
      <w:proofErr w:type="spellStart"/>
      <w:r>
        <w:t>CurveCut</w:t>
      </w:r>
      <w:proofErr w:type="spellEnd"/>
      <w:r>
        <w:t xml:space="preserve"> </w:t>
      </w:r>
      <w:proofErr w:type="spellStart"/>
      <w:r>
        <w:t>rcis</w:t>
      </w:r>
      <w:proofErr w:type="spellEnd"/>
      <w:r>
        <w:t>: 56.38</w:t>
      </w:r>
    </w:p>
    <w:p w14:paraId="7693617B" w14:textId="77777777" w:rsidR="00754D90" w:rsidRDefault="00754D90" w:rsidP="00754D90">
      <w:pPr>
        <w:spacing w:after="0" w:line="240" w:lineRule="auto"/>
      </w:pPr>
      <w:r>
        <w:t xml:space="preserve">the perimeter of </w:t>
      </w:r>
      <w:proofErr w:type="spellStart"/>
      <w:r>
        <w:t>CurveCut</w:t>
      </w:r>
      <w:proofErr w:type="spellEnd"/>
      <w:r>
        <w:t xml:space="preserve"> </w:t>
      </w:r>
      <w:proofErr w:type="spellStart"/>
      <w:r>
        <w:t>rc</w:t>
      </w:r>
      <w:proofErr w:type="spellEnd"/>
      <w:r>
        <w:t xml:space="preserve"> is: 29.86</w:t>
      </w:r>
    </w:p>
    <w:p w14:paraId="0F0FAF7D" w14:textId="77777777" w:rsidR="00754D90" w:rsidRDefault="00754D90" w:rsidP="00754D90">
      <w:pPr>
        <w:spacing w:after="0" w:line="240" w:lineRule="auto"/>
      </w:pPr>
      <w:r>
        <w:t xml:space="preserve">Testing copy constructor in class </w:t>
      </w:r>
      <w:proofErr w:type="spellStart"/>
      <w:r>
        <w:t>CurveCut</w:t>
      </w:r>
      <w:proofErr w:type="spellEnd"/>
      <w:r>
        <w:t>:</w:t>
      </w:r>
    </w:p>
    <w:p w14:paraId="67CC05EE" w14:textId="77777777" w:rsidR="00754D90" w:rsidRDefault="00754D90" w:rsidP="00754D90">
      <w:pPr>
        <w:spacing w:after="0" w:line="240" w:lineRule="auto"/>
      </w:pPr>
      <w:proofErr w:type="spellStart"/>
      <w:r>
        <w:t>CurveCut</w:t>
      </w:r>
      <w:proofErr w:type="spellEnd"/>
      <w:r>
        <w:t xml:space="preserve"> Name: </w:t>
      </w:r>
      <w:proofErr w:type="spellStart"/>
      <w:r>
        <w:t>CurveCut</w:t>
      </w:r>
      <w:proofErr w:type="spellEnd"/>
      <w:r>
        <w:t xml:space="preserve"> </w:t>
      </w:r>
      <w:proofErr w:type="spellStart"/>
      <w:r>
        <w:t>rc</w:t>
      </w:r>
      <w:proofErr w:type="spellEnd"/>
    </w:p>
    <w:p w14:paraId="190C6C28" w14:textId="77777777" w:rsidR="00754D90" w:rsidRDefault="00754D90" w:rsidP="00754D90">
      <w:pPr>
        <w:spacing w:after="0" w:line="240" w:lineRule="auto"/>
      </w:pPr>
      <w:r>
        <w:t>X-coordinate: 6.00</w:t>
      </w:r>
    </w:p>
    <w:p w14:paraId="0C9DF534" w14:textId="77777777" w:rsidR="00754D90" w:rsidRDefault="00754D90" w:rsidP="00754D90">
      <w:pPr>
        <w:spacing w:after="0" w:line="240" w:lineRule="auto"/>
      </w:pPr>
      <w:r>
        <w:t>Y-coordinate: 5.00</w:t>
      </w:r>
    </w:p>
    <w:p w14:paraId="22D487FC" w14:textId="77777777" w:rsidR="00754D90" w:rsidRDefault="00754D90" w:rsidP="00754D90">
      <w:pPr>
        <w:spacing w:after="0" w:line="240" w:lineRule="auto"/>
      </w:pPr>
      <w:r>
        <w:t>Width: 10.00</w:t>
      </w:r>
    </w:p>
    <w:p w14:paraId="4E719BF2" w14:textId="77777777" w:rsidR="00754D90" w:rsidRDefault="00754D90" w:rsidP="00754D90">
      <w:pPr>
        <w:spacing w:after="0" w:line="240" w:lineRule="auto"/>
      </w:pPr>
      <w:r>
        <w:t>Length: 12.00</w:t>
      </w:r>
    </w:p>
    <w:p w14:paraId="7778851A" w14:textId="77777777" w:rsidR="00754D90" w:rsidRDefault="00754D90" w:rsidP="00754D90">
      <w:pPr>
        <w:spacing w:after="0" w:line="240" w:lineRule="auto"/>
      </w:pPr>
      <w:r>
        <w:t>Radius of the cut: 9.00</w:t>
      </w:r>
    </w:p>
    <w:p w14:paraId="65972FC1" w14:textId="77777777" w:rsidR="00754D90" w:rsidRDefault="00754D90" w:rsidP="00754D90">
      <w:pPr>
        <w:spacing w:after="0" w:line="240" w:lineRule="auto"/>
      </w:pPr>
    </w:p>
    <w:p w14:paraId="740FDBF2" w14:textId="77777777" w:rsidR="00754D90" w:rsidRDefault="00754D90" w:rsidP="00754D90">
      <w:pPr>
        <w:spacing w:after="0" w:line="240" w:lineRule="auto"/>
      </w:pPr>
      <w:r>
        <w:t xml:space="preserve">Testing assignment operator in class </w:t>
      </w:r>
      <w:proofErr w:type="spellStart"/>
      <w:r>
        <w:t>CurveCut</w:t>
      </w:r>
      <w:proofErr w:type="spellEnd"/>
      <w:r>
        <w:t>:</w:t>
      </w:r>
    </w:p>
    <w:p w14:paraId="1F75D524" w14:textId="77777777" w:rsidR="00754D90" w:rsidRDefault="00754D90" w:rsidP="00754D90">
      <w:pPr>
        <w:spacing w:after="0" w:line="240" w:lineRule="auto"/>
      </w:pPr>
      <w:proofErr w:type="spellStart"/>
      <w:r>
        <w:t>CurveCut</w:t>
      </w:r>
      <w:proofErr w:type="spellEnd"/>
      <w:r>
        <w:t xml:space="preserve"> Name: </w:t>
      </w:r>
      <w:proofErr w:type="spellStart"/>
      <w:r>
        <w:t>CurveCut</w:t>
      </w:r>
      <w:proofErr w:type="spellEnd"/>
      <w:r>
        <w:t xml:space="preserve"> cc2</w:t>
      </w:r>
    </w:p>
    <w:p w14:paraId="067E943B" w14:textId="77777777" w:rsidR="00754D90" w:rsidRDefault="00754D90" w:rsidP="00754D90">
      <w:pPr>
        <w:spacing w:after="0" w:line="240" w:lineRule="auto"/>
      </w:pPr>
      <w:r>
        <w:t>X-coordinate: 2.00</w:t>
      </w:r>
    </w:p>
    <w:p w14:paraId="41096038" w14:textId="77777777" w:rsidR="00754D90" w:rsidRDefault="00754D90" w:rsidP="00754D90">
      <w:pPr>
        <w:spacing w:after="0" w:line="240" w:lineRule="auto"/>
      </w:pPr>
      <w:r>
        <w:t>Y-coordinate: 5.00</w:t>
      </w:r>
    </w:p>
    <w:p w14:paraId="1FBD1472" w14:textId="77777777" w:rsidR="00754D90" w:rsidRDefault="00754D90" w:rsidP="00754D90">
      <w:pPr>
        <w:spacing w:after="0" w:line="240" w:lineRule="auto"/>
      </w:pPr>
      <w:r>
        <w:t>Width: 100.00</w:t>
      </w:r>
    </w:p>
    <w:p w14:paraId="33C6138F" w14:textId="77777777" w:rsidR="00754D90" w:rsidRDefault="00754D90" w:rsidP="00754D90">
      <w:pPr>
        <w:spacing w:after="0" w:line="240" w:lineRule="auto"/>
      </w:pPr>
      <w:r>
        <w:t>Length: 12.00</w:t>
      </w:r>
    </w:p>
    <w:p w14:paraId="50E92CFD" w14:textId="77777777" w:rsidR="00754D90" w:rsidRDefault="00754D90" w:rsidP="00754D90">
      <w:pPr>
        <w:spacing w:after="0" w:line="240" w:lineRule="auto"/>
      </w:pPr>
      <w:r>
        <w:t>Radius of the cut: 9.00</w:t>
      </w:r>
    </w:p>
    <w:p w14:paraId="1C6FD029" w14:textId="77777777" w:rsidR="00754D90" w:rsidRDefault="00754D90" w:rsidP="00754D90">
      <w:pPr>
        <w:spacing w:after="0" w:line="240" w:lineRule="auto"/>
      </w:pPr>
      <w:proofErr w:type="spellStart"/>
      <w:r>
        <w:t>CurveCut</w:t>
      </w:r>
      <w:proofErr w:type="spellEnd"/>
      <w:r>
        <w:t xml:space="preserve"> Name: </w:t>
      </w:r>
      <w:proofErr w:type="spellStart"/>
      <w:r>
        <w:t>CurveCut</w:t>
      </w:r>
      <w:proofErr w:type="spellEnd"/>
      <w:r>
        <w:t xml:space="preserve"> </w:t>
      </w:r>
      <w:proofErr w:type="spellStart"/>
      <w:r>
        <w:t>rc</w:t>
      </w:r>
      <w:proofErr w:type="spellEnd"/>
    </w:p>
    <w:p w14:paraId="08917E1A" w14:textId="77777777" w:rsidR="00754D90" w:rsidRDefault="00754D90" w:rsidP="00754D90">
      <w:pPr>
        <w:spacing w:after="0" w:line="240" w:lineRule="auto"/>
      </w:pPr>
      <w:r>
        <w:t>X-coordinate: 6.00</w:t>
      </w:r>
    </w:p>
    <w:p w14:paraId="509F70AE" w14:textId="77777777" w:rsidR="00754D90" w:rsidRDefault="00754D90" w:rsidP="00754D90">
      <w:pPr>
        <w:spacing w:after="0" w:line="240" w:lineRule="auto"/>
      </w:pPr>
      <w:r>
        <w:t>Y-coordinate: 5.00</w:t>
      </w:r>
    </w:p>
    <w:p w14:paraId="0FB296C2" w14:textId="77777777" w:rsidR="00754D90" w:rsidRDefault="00754D90" w:rsidP="00754D90">
      <w:pPr>
        <w:spacing w:after="0" w:line="240" w:lineRule="auto"/>
      </w:pPr>
      <w:r>
        <w:t>Width: 10.00</w:t>
      </w:r>
    </w:p>
    <w:p w14:paraId="514E5842" w14:textId="77777777" w:rsidR="00754D90" w:rsidRDefault="00754D90" w:rsidP="00754D90">
      <w:pPr>
        <w:spacing w:after="0" w:line="240" w:lineRule="auto"/>
      </w:pPr>
      <w:r>
        <w:t>Length: 12.00</w:t>
      </w:r>
    </w:p>
    <w:p w14:paraId="459CB644" w14:textId="77777777" w:rsidR="00754D90" w:rsidRDefault="00754D90" w:rsidP="00754D90">
      <w:pPr>
        <w:spacing w:after="0" w:line="240" w:lineRule="auto"/>
      </w:pPr>
      <w:r>
        <w:t>Radius of the cut: 9.00</w:t>
      </w:r>
    </w:p>
    <w:p w14:paraId="280923D3" w14:textId="77777777" w:rsidR="00754D90" w:rsidRDefault="00754D90" w:rsidP="00754D90">
      <w:pPr>
        <w:spacing w:after="0" w:line="240" w:lineRule="auto"/>
      </w:pPr>
    </w:p>
    <w:p w14:paraId="26724437" w14:textId="5B54F1E6" w:rsidR="00EF22E1" w:rsidRDefault="00754D90" w:rsidP="00754D90">
      <w:pPr>
        <w:spacing w:after="0" w:line="240" w:lineRule="auto"/>
      </w:pPr>
      <w:r>
        <w:t>Process finished with exit code 0</w:t>
      </w:r>
    </w:p>
    <w:p w14:paraId="64D0E18B" w14:textId="77777777" w:rsidR="00754D90" w:rsidRDefault="00754D90" w:rsidP="00754D90">
      <w:pPr>
        <w:spacing w:after="0" w:line="240" w:lineRule="auto"/>
      </w:pPr>
    </w:p>
    <w:p w14:paraId="34086A74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* File Name: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square.h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fndef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A_CIRCLE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define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A_CIRCLE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shap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Circ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irtual public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Length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etradiu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radius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getradiu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>protected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ouble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endif 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EXERCISE_A_CIRCLE_H</w:t>
      </w:r>
    </w:p>
    <w:p w14:paraId="7B091A11" w14:textId="41E8C21A" w:rsidR="00EF22E1" w:rsidRDefault="00EF22E1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65865EC4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File Name: square.cpp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iostream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iomanip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&lt;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cmat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&gt;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t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circl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name) : Shape(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                                                                      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radius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radius) {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etprecisio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fixe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Circle Nam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X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adius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Area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area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erimeter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perimeter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 xml:space="preserve">M_PI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 xml:space="preserve">M_PI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etradiu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radius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= 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getradiu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</w:p>
    <w:p w14:paraId="196B30BF" w14:textId="1DD73357" w:rsidR="005A436D" w:rsidRDefault="005A436D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5E45CBE3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* File Name: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curveCut.h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fndef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A_CURVECUT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define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A_CURVECUT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circl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rectangl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: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public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public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Rectang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 const cha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 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>=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endif 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EXERCISE_A_CURVECUT_H</w:t>
      </w:r>
    </w:p>
    <w:p w14:paraId="63D95A42" w14:textId="36AB9942" w:rsidR="005A436D" w:rsidRDefault="005A436D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702351FD" w14:textId="160D4F06" w:rsidR="005A436D" w:rsidRDefault="005A436D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4AE2123E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File Name: curveCut.cpp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iostream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iomanip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lastRenderedPageBreak/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&lt;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cassert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&gt;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t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curveCut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name) : Shape(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quare(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           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ectangle(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           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ircle(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adius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radius &g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|| radius &g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B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Error: radius is longer than side lengths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radius &lt;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amp;&amp; radius &lt;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B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: Shape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              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quare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              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ectangle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                        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              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ircle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radius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Error: radius is longer than side lengths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&amp;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>=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hi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!= 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et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s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s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rhs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radius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this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etprecisio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fixe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Nam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X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Width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Length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adius of the cut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radius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::perimeter() -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::perimeter() /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4.f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proofErr w:type="spellStart"/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urveC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::area() -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Circ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::area() /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4.f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</w:p>
    <w:p w14:paraId="179D5340" w14:textId="5DE2C06B" w:rsidR="005A436D" w:rsidRDefault="005A436D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5EFCB84A" w14:textId="2036CC8C" w:rsidR="005A436D" w:rsidRDefault="005A436D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57FF2EA9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* File Name: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rectangle.h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fndef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B_RECTANGLE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define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B_RECTANGLE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squar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Rectang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irtual public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quar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 const cha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 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et_side_a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doub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et_side_b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doub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    double distance(Rectangle &amp;other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double distance(Rectangle &amp;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, Rectangle &amp;other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protected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ouble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endif 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EXERCISE_B_RECTANGLE_H</w:t>
      </w:r>
    </w:p>
    <w:p w14:paraId="7151CC48" w14:textId="73ADE075" w:rsidR="005A436D" w:rsidRDefault="005A436D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7088EB40" w14:textId="4FB5F51A" w:rsidR="005A436D" w:rsidRDefault="005A436D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0CE5C877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File Name: rectangle.cpp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iostream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iomanip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t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rectangl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 const cha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 name) : Shape(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quare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A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B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{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et_side_a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a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= a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et_side_b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b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= b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etprecisio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fixe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Rectangle Nam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X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Side a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Side b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Area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area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erimeter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perimeter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2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Rectang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double Rectangle::distance(Rectangle &amp;other) {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Point p1(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rigin.getx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,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rigin.gety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side_b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Point p2(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origin.getx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,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origin.gety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side_b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return p1.distance(p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}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double Rectangle::distance(Rectangle &amp;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, Rectangle &amp;other) {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Point p1(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.origin.getx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,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.origin.gety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.side_b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Point p2(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origin.getx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,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origin.gety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side_b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return p1.distance(p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}</w:t>
      </w:r>
    </w:p>
    <w:p w14:paraId="1288D438" w14:textId="77777777" w:rsidR="005A436D" w:rsidRDefault="005A436D" w:rsidP="00EF22E1">
      <w:pPr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0E7956BD" w14:textId="6D6895B2" w:rsidR="005A436D" w:rsidRDefault="005A436D" w:rsidP="00EF22E1">
      <w:pPr>
        <w:spacing w:after="0" w:line="240" w:lineRule="auto"/>
      </w:pPr>
    </w:p>
    <w:p w14:paraId="302EAAB9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* File Name: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shape.h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fndef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B_SHAPE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define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B_SHAPE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point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~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>=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other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Poin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getOrigi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get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et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irtual void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tanc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other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br/>
        <w:t xml:space="preserve">    static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tanc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the_shap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other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mov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doub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 d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 const doub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d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irtual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irtual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>protected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Point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endif 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EXERCISE_B_SHAPE_H</w:t>
      </w:r>
    </w:p>
    <w:p w14:paraId="6043C0AD" w14:textId="0958502E" w:rsidR="005A436D" w:rsidRDefault="005A436D" w:rsidP="00EF22E1">
      <w:pPr>
        <w:spacing w:after="0" w:line="240" w:lineRule="auto"/>
      </w:pPr>
    </w:p>
    <w:p w14:paraId="1C08A771" w14:textId="77777777" w:rsidR="005A436D" w:rsidRDefault="005A436D" w:rsidP="00EF22E1">
      <w:pPr>
        <w:spacing w:after="0" w:line="240" w:lineRule="auto"/>
      </w:pPr>
    </w:p>
    <w:p w14:paraId="0E39FF41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File Name: shape.cpp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cstring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iostream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iomanip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t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shap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name) :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new cha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trle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name) +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]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trcp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this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~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delet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>=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other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his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!= &amp;other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origin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elet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new cha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trle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+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trcp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this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etprecisio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fixe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Shape Nam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X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tanc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other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return this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distanc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const doubl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tanc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the_shap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other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the_shape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distanc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other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Poin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getOrigi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get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etName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name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delet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new cha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trle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name) +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trcp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hap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mov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doub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 d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 const doubl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d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x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+= d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</w:t>
      </w:r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y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+=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dy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</w:p>
    <w:p w14:paraId="7931108E" w14:textId="620217E9" w:rsidR="005A436D" w:rsidRDefault="005A436D" w:rsidP="00EF22E1">
      <w:pPr>
        <w:spacing w:after="0" w:line="240" w:lineRule="auto"/>
      </w:pPr>
    </w:p>
    <w:p w14:paraId="055C2170" w14:textId="3A7B665B" w:rsidR="005A436D" w:rsidRDefault="005A436D" w:rsidP="00EF22E1">
      <w:pPr>
        <w:spacing w:after="0" w:line="240" w:lineRule="auto"/>
      </w:pPr>
    </w:p>
    <w:p w14:paraId="27BDA366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* File Name: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square.h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fndef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B_SQUARE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define 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t>EXERCISE_B_SQUARE_H</w:t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point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shap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quar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: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irtual public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Shap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quar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Length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double 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 override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override 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    double distance(Square &amp;other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static double distance(Square &amp;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, Square &amp;other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protected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ouble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endif 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EXERCISE_B_SQUARE_H</w:t>
      </w:r>
    </w:p>
    <w:p w14:paraId="2B129264" w14:textId="31325519" w:rsidR="005A436D" w:rsidRDefault="005A436D" w:rsidP="00EF22E1">
      <w:pPr>
        <w:spacing w:after="0" w:line="240" w:lineRule="auto"/>
      </w:pPr>
    </w:p>
    <w:p w14:paraId="72F78023" w14:textId="1BFBB9AD" w:rsidR="005A436D" w:rsidRDefault="005A436D" w:rsidP="00EF22E1">
      <w:pPr>
        <w:spacing w:after="0" w:line="240" w:lineRule="auto"/>
      </w:pPr>
    </w:p>
    <w:p w14:paraId="3F59A701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File Name: square.cpp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>* Assignment: Lab 3 Exercise A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iostream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iomanip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t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square.h</w:t>
      </w:r>
      <w:proofErr w:type="spellEnd"/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quar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Squar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double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Length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char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*name) : Shape(x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name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                                                                               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ideLength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) {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quar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display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setprecision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fixed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Square Nam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hapeName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X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x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Y-coordinate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origin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.gety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Side a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Area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area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Perimeter: "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perimeter() </w:t>
      </w:r>
      <w:r w:rsidRPr="005A436D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quar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perimeter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const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5A436D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4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double  </w:t>
      </w:r>
      <w:r w:rsidRPr="005A436D">
        <w:rPr>
          <w:rFonts w:ascii="Courier New" w:eastAsia="Times New Roman" w:hAnsi="Courier New" w:cs="Courier New"/>
          <w:color w:val="B5B6E3"/>
          <w:sz w:val="20"/>
          <w:szCs w:val="20"/>
        </w:rPr>
        <w:t>Square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5A436D">
        <w:rPr>
          <w:rFonts w:ascii="Courier New" w:eastAsia="Times New Roman" w:hAnsi="Courier New" w:cs="Courier New"/>
          <w:color w:val="FFC66D"/>
          <w:sz w:val="20"/>
          <w:szCs w:val="20"/>
        </w:rPr>
        <w:t>area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* </w:t>
      </w:r>
      <w:proofErr w:type="spellStart"/>
      <w:r w:rsidRPr="005A436D">
        <w:rPr>
          <w:rFonts w:ascii="Courier New" w:eastAsia="Times New Roman" w:hAnsi="Courier New" w:cs="Courier New"/>
          <w:color w:val="9373A5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5A436D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/double Square::distance(Square &amp;other) {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Point p1(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rigin.getx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,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rigin.gety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Point p2(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origin.getx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,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origin.gety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return p1.distance(p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}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double Square::distance(Square &amp;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, Square &amp;other) {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Point p1(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.origin.getx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,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.origin.gety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the_shape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Point p2(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origin.getx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,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origin.gety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() +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other.side_a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/ 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return p1.distance(p2);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//}</w:t>
      </w:r>
    </w:p>
    <w:p w14:paraId="230ED82C" w14:textId="77777777" w:rsidR="005A436D" w:rsidRDefault="005A436D" w:rsidP="00EF22E1">
      <w:pPr>
        <w:spacing w:after="0" w:line="240" w:lineRule="auto"/>
      </w:pPr>
    </w:p>
    <w:p w14:paraId="59DBE7A7" w14:textId="77777777" w:rsidR="005A436D" w:rsidRDefault="005A436D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5AC88432" w14:textId="77777777" w:rsidR="005A436D" w:rsidRDefault="005A436D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4372F363" w14:textId="77777777" w:rsidR="005A436D" w:rsidRDefault="005A436D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6665FD66" w14:textId="59844C60" w:rsidR="00EF22E1" w:rsidRDefault="00EF22E1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32"/>
          <w:szCs w:val="32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>Exercise B: Templates in C++ (10 marks)</w:t>
      </w:r>
    </w:p>
    <w:p w14:paraId="7F1A1EA5" w14:textId="281696C8" w:rsidR="00EF22E1" w:rsidRDefault="00EF22E1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32"/>
          <w:szCs w:val="32"/>
        </w:rPr>
      </w:pPr>
    </w:p>
    <w:p w14:paraId="0DA04801" w14:textId="77777777" w:rsidR="00EF22E1" w:rsidRDefault="00EF22E1" w:rsidP="00EF22E1">
      <w:pPr>
        <w:spacing w:after="0" w:line="240" w:lineRule="auto"/>
      </w:pPr>
      <w:r>
        <w:t>The first element of vector x contains: 999</w:t>
      </w:r>
    </w:p>
    <w:p w14:paraId="58F6F879" w14:textId="77777777" w:rsidR="00EF22E1" w:rsidRDefault="00EF22E1" w:rsidP="00EF22E1">
      <w:pPr>
        <w:spacing w:after="0" w:line="240" w:lineRule="auto"/>
      </w:pPr>
      <w:r>
        <w:t xml:space="preserve">Testing an &lt;int&gt; Vector: </w:t>
      </w:r>
    </w:p>
    <w:p w14:paraId="15A716F2" w14:textId="77777777" w:rsidR="00EF22E1" w:rsidRDefault="00EF22E1" w:rsidP="00EF22E1">
      <w:pPr>
        <w:spacing w:after="0" w:line="240" w:lineRule="auto"/>
      </w:pPr>
    </w:p>
    <w:p w14:paraId="46280559" w14:textId="77777777" w:rsidR="00EF22E1" w:rsidRDefault="00EF22E1" w:rsidP="00EF22E1">
      <w:pPr>
        <w:spacing w:after="0" w:line="240" w:lineRule="auto"/>
      </w:pPr>
    </w:p>
    <w:p w14:paraId="08621375" w14:textId="77777777" w:rsidR="00EF22E1" w:rsidRDefault="00EF22E1" w:rsidP="00EF22E1">
      <w:pPr>
        <w:spacing w:after="0" w:line="240" w:lineRule="auto"/>
      </w:pPr>
      <w:r>
        <w:t>Testing sort</w:t>
      </w:r>
    </w:p>
    <w:p w14:paraId="3591271A" w14:textId="77777777" w:rsidR="00EF22E1" w:rsidRDefault="00EF22E1" w:rsidP="00EF22E1">
      <w:pPr>
        <w:spacing w:after="0" w:line="240" w:lineRule="auto"/>
      </w:pPr>
      <w:r>
        <w:t>-77 0</w:t>
      </w:r>
    </w:p>
    <w:p w14:paraId="1C95E1BF" w14:textId="77777777" w:rsidR="00EF22E1" w:rsidRDefault="00EF22E1" w:rsidP="00EF22E1">
      <w:pPr>
        <w:spacing w:after="0" w:line="240" w:lineRule="auto"/>
      </w:pPr>
      <w:r>
        <w:t>88 1</w:t>
      </w:r>
    </w:p>
    <w:p w14:paraId="3D0212EF" w14:textId="77777777" w:rsidR="00EF22E1" w:rsidRDefault="00EF22E1" w:rsidP="00EF22E1">
      <w:pPr>
        <w:spacing w:after="0" w:line="240" w:lineRule="auto"/>
      </w:pPr>
      <w:r>
        <w:t>999 2</w:t>
      </w:r>
    </w:p>
    <w:p w14:paraId="139D3DA8" w14:textId="77777777" w:rsidR="00EF22E1" w:rsidRDefault="00EF22E1" w:rsidP="00EF22E1">
      <w:pPr>
        <w:spacing w:after="0" w:line="240" w:lineRule="auto"/>
      </w:pPr>
    </w:p>
    <w:p w14:paraId="12531FEA" w14:textId="77777777" w:rsidR="00EF22E1" w:rsidRDefault="00EF22E1" w:rsidP="00EF22E1">
      <w:pPr>
        <w:spacing w:after="0" w:line="240" w:lineRule="auto"/>
      </w:pPr>
      <w:r>
        <w:t>Testing Postfix ++:</w:t>
      </w:r>
    </w:p>
    <w:p w14:paraId="19FC0B3C" w14:textId="77777777" w:rsidR="00EF22E1" w:rsidRDefault="00EF22E1" w:rsidP="00EF22E1">
      <w:pPr>
        <w:spacing w:after="0" w:line="240" w:lineRule="auto"/>
      </w:pPr>
      <w:r>
        <w:t>0</w:t>
      </w:r>
    </w:p>
    <w:p w14:paraId="7547AB40" w14:textId="77777777" w:rsidR="00EF22E1" w:rsidRDefault="00EF22E1" w:rsidP="00EF22E1">
      <w:pPr>
        <w:spacing w:after="0" w:line="240" w:lineRule="auto"/>
      </w:pPr>
      <w:r>
        <w:t>1</w:t>
      </w:r>
    </w:p>
    <w:p w14:paraId="5981A7C4" w14:textId="77777777" w:rsidR="00EF22E1" w:rsidRDefault="00EF22E1" w:rsidP="00EF22E1">
      <w:pPr>
        <w:spacing w:after="0" w:line="240" w:lineRule="auto"/>
      </w:pPr>
      <w:r>
        <w:t>2</w:t>
      </w:r>
    </w:p>
    <w:p w14:paraId="5E0DEB3C" w14:textId="77777777" w:rsidR="00EF22E1" w:rsidRDefault="00EF22E1" w:rsidP="00EF22E1">
      <w:pPr>
        <w:spacing w:after="0" w:line="240" w:lineRule="auto"/>
      </w:pPr>
    </w:p>
    <w:p w14:paraId="57063F40" w14:textId="77777777" w:rsidR="00EF22E1" w:rsidRDefault="00EF22E1" w:rsidP="00EF22E1">
      <w:pPr>
        <w:spacing w:after="0" w:line="240" w:lineRule="auto"/>
      </w:pPr>
      <w:r>
        <w:t>Testing Prefix --:</w:t>
      </w:r>
    </w:p>
    <w:p w14:paraId="25B56E04" w14:textId="77777777" w:rsidR="00EF22E1" w:rsidRDefault="00EF22E1" w:rsidP="00EF22E1">
      <w:pPr>
        <w:spacing w:after="0" w:line="240" w:lineRule="auto"/>
      </w:pPr>
      <w:r>
        <w:t>2</w:t>
      </w:r>
    </w:p>
    <w:p w14:paraId="3C4A5B48" w14:textId="77777777" w:rsidR="00EF22E1" w:rsidRDefault="00EF22E1" w:rsidP="00EF22E1">
      <w:pPr>
        <w:spacing w:after="0" w:line="240" w:lineRule="auto"/>
      </w:pPr>
      <w:r>
        <w:t>1</w:t>
      </w:r>
    </w:p>
    <w:p w14:paraId="0B9CAC1B" w14:textId="77777777" w:rsidR="00EF22E1" w:rsidRDefault="00EF22E1" w:rsidP="00EF22E1">
      <w:pPr>
        <w:spacing w:after="0" w:line="240" w:lineRule="auto"/>
      </w:pPr>
      <w:r>
        <w:t>0</w:t>
      </w:r>
    </w:p>
    <w:p w14:paraId="14833E36" w14:textId="77777777" w:rsidR="00EF22E1" w:rsidRDefault="00EF22E1" w:rsidP="00EF22E1">
      <w:pPr>
        <w:spacing w:after="0" w:line="240" w:lineRule="auto"/>
      </w:pPr>
    </w:p>
    <w:p w14:paraId="09F64C27" w14:textId="77777777" w:rsidR="00EF22E1" w:rsidRDefault="00EF22E1" w:rsidP="00EF22E1">
      <w:pPr>
        <w:spacing w:after="0" w:line="240" w:lineRule="auto"/>
      </w:pPr>
      <w:r>
        <w:t>Testing Prefix ++:</w:t>
      </w:r>
    </w:p>
    <w:p w14:paraId="48D41FED" w14:textId="77777777" w:rsidR="00EF22E1" w:rsidRDefault="00EF22E1" w:rsidP="00EF22E1">
      <w:pPr>
        <w:spacing w:after="0" w:line="240" w:lineRule="auto"/>
      </w:pPr>
      <w:r>
        <w:t>1</w:t>
      </w:r>
    </w:p>
    <w:p w14:paraId="0CD9A3F0" w14:textId="77777777" w:rsidR="00EF22E1" w:rsidRDefault="00EF22E1" w:rsidP="00EF22E1">
      <w:pPr>
        <w:spacing w:after="0" w:line="240" w:lineRule="auto"/>
      </w:pPr>
      <w:r>
        <w:t>2</w:t>
      </w:r>
    </w:p>
    <w:p w14:paraId="1472E3B0" w14:textId="77777777" w:rsidR="00EF22E1" w:rsidRDefault="00EF22E1" w:rsidP="00EF22E1">
      <w:pPr>
        <w:spacing w:after="0" w:line="240" w:lineRule="auto"/>
      </w:pPr>
      <w:r>
        <w:t>0</w:t>
      </w:r>
    </w:p>
    <w:p w14:paraId="1695A4F1" w14:textId="77777777" w:rsidR="00EF22E1" w:rsidRDefault="00EF22E1" w:rsidP="00EF22E1">
      <w:pPr>
        <w:spacing w:after="0" w:line="240" w:lineRule="auto"/>
      </w:pPr>
    </w:p>
    <w:p w14:paraId="05E56867" w14:textId="77777777" w:rsidR="00EF22E1" w:rsidRDefault="00EF22E1" w:rsidP="00EF22E1">
      <w:pPr>
        <w:spacing w:after="0" w:line="240" w:lineRule="auto"/>
      </w:pPr>
      <w:r>
        <w:t>Testing Postfix --</w:t>
      </w:r>
    </w:p>
    <w:p w14:paraId="4CE2E965" w14:textId="77777777" w:rsidR="00EF22E1" w:rsidRDefault="00EF22E1" w:rsidP="00EF22E1">
      <w:pPr>
        <w:spacing w:after="0" w:line="240" w:lineRule="auto"/>
      </w:pPr>
      <w:r>
        <w:t>0</w:t>
      </w:r>
    </w:p>
    <w:p w14:paraId="3820A773" w14:textId="77777777" w:rsidR="00EF22E1" w:rsidRDefault="00EF22E1" w:rsidP="00EF22E1">
      <w:pPr>
        <w:spacing w:after="0" w:line="240" w:lineRule="auto"/>
      </w:pPr>
      <w:r>
        <w:t>2</w:t>
      </w:r>
    </w:p>
    <w:p w14:paraId="57C4C5DC" w14:textId="77777777" w:rsidR="00EF22E1" w:rsidRDefault="00EF22E1" w:rsidP="00EF22E1">
      <w:pPr>
        <w:spacing w:after="0" w:line="240" w:lineRule="auto"/>
      </w:pPr>
      <w:r>
        <w:t>1</w:t>
      </w:r>
    </w:p>
    <w:p w14:paraId="32E77605" w14:textId="77777777" w:rsidR="00EF22E1" w:rsidRDefault="00EF22E1" w:rsidP="00EF22E1">
      <w:pPr>
        <w:spacing w:after="0" w:line="240" w:lineRule="auto"/>
      </w:pPr>
      <w:r>
        <w:t>Testing a &lt;</w:t>
      </w:r>
      <w:proofErr w:type="spellStart"/>
      <w:r>
        <w:t>Mystring</w:t>
      </w:r>
      <w:proofErr w:type="spellEnd"/>
      <w:r>
        <w:t xml:space="preserve">&gt; Vector: </w:t>
      </w:r>
    </w:p>
    <w:p w14:paraId="74A76346" w14:textId="77777777" w:rsidR="00EF22E1" w:rsidRDefault="00EF22E1" w:rsidP="00EF22E1">
      <w:pPr>
        <w:spacing w:after="0" w:line="240" w:lineRule="auto"/>
      </w:pPr>
    </w:p>
    <w:p w14:paraId="54985CE1" w14:textId="77777777" w:rsidR="00EF22E1" w:rsidRDefault="00EF22E1" w:rsidP="00EF22E1">
      <w:pPr>
        <w:spacing w:after="0" w:line="240" w:lineRule="auto"/>
      </w:pPr>
    </w:p>
    <w:p w14:paraId="743005AB" w14:textId="77777777" w:rsidR="00EF22E1" w:rsidRDefault="00EF22E1" w:rsidP="00EF22E1">
      <w:pPr>
        <w:spacing w:after="0" w:line="240" w:lineRule="auto"/>
      </w:pPr>
      <w:r>
        <w:t>Testing sort</w:t>
      </w:r>
    </w:p>
    <w:p w14:paraId="71565A78" w14:textId="77777777" w:rsidR="00EF22E1" w:rsidRDefault="00EF22E1" w:rsidP="00EF22E1">
      <w:pPr>
        <w:spacing w:after="0" w:line="240" w:lineRule="auto"/>
      </w:pPr>
      <w:r>
        <w:t>All 0</w:t>
      </w:r>
    </w:p>
    <w:p w14:paraId="18D9966C" w14:textId="77777777" w:rsidR="00EF22E1" w:rsidRDefault="00EF22E1" w:rsidP="00EF22E1">
      <w:pPr>
        <w:spacing w:after="0" w:line="240" w:lineRule="auto"/>
      </w:pPr>
      <w:r>
        <w:t>Bar 1</w:t>
      </w:r>
    </w:p>
    <w:p w14:paraId="6E6C6534" w14:textId="77777777" w:rsidR="00EF22E1" w:rsidRDefault="00EF22E1" w:rsidP="00EF22E1">
      <w:pPr>
        <w:spacing w:after="0" w:line="240" w:lineRule="auto"/>
      </w:pPr>
      <w:r>
        <w:t>Foo 2</w:t>
      </w:r>
    </w:p>
    <w:p w14:paraId="4F737007" w14:textId="77777777" w:rsidR="00EF22E1" w:rsidRDefault="00EF22E1" w:rsidP="00EF22E1">
      <w:pPr>
        <w:spacing w:after="0" w:line="240" w:lineRule="auto"/>
      </w:pPr>
    </w:p>
    <w:p w14:paraId="1A9DAB5D" w14:textId="77777777" w:rsidR="00EF22E1" w:rsidRDefault="00EF22E1" w:rsidP="00EF22E1">
      <w:pPr>
        <w:spacing w:after="0" w:line="240" w:lineRule="auto"/>
      </w:pPr>
      <w:r>
        <w:t>Testing Postfix ++:</w:t>
      </w:r>
    </w:p>
    <w:p w14:paraId="2DC3DB10" w14:textId="77777777" w:rsidR="00EF22E1" w:rsidRDefault="00EF22E1" w:rsidP="00EF22E1">
      <w:pPr>
        <w:spacing w:after="0" w:line="240" w:lineRule="auto"/>
      </w:pPr>
      <w:r>
        <w:t>0</w:t>
      </w:r>
    </w:p>
    <w:p w14:paraId="4DB7CB34" w14:textId="77777777" w:rsidR="00EF22E1" w:rsidRDefault="00EF22E1" w:rsidP="00EF22E1">
      <w:pPr>
        <w:spacing w:after="0" w:line="240" w:lineRule="auto"/>
      </w:pPr>
      <w:r>
        <w:t>1</w:t>
      </w:r>
    </w:p>
    <w:p w14:paraId="1EFB744B" w14:textId="77777777" w:rsidR="00EF22E1" w:rsidRDefault="00EF22E1" w:rsidP="00EF22E1">
      <w:pPr>
        <w:spacing w:after="0" w:line="240" w:lineRule="auto"/>
      </w:pPr>
      <w:r>
        <w:t>2</w:t>
      </w:r>
    </w:p>
    <w:p w14:paraId="2FA91207" w14:textId="77777777" w:rsidR="00EF22E1" w:rsidRDefault="00EF22E1" w:rsidP="00EF22E1">
      <w:pPr>
        <w:spacing w:after="0" w:line="240" w:lineRule="auto"/>
      </w:pPr>
    </w:p>
    <w:p w14:paraId="0425538A" w14:textId="77777777" w:rsidR="00EF22E1" w:rsidRDefault="00EF22E1" w:rsidP="00EF22E1">
      <w:pPr>
        <w:spacing w:after="0" w:line="240" w:lineRule="auto"/>
      </w:pPr>
      <w:r>
        <w:t>Testing Prefix --:</w:t>
      </w:r>
    </w:p>
    <w:p w14:paraId="27028311" w14:textId="77777777" w:rsidR="00EF22E1" w:rsidRDefault="00EF22E1" w:rsidP="00EF22E1">
      <w:pPr>
        <w:spacing w:after="0" w:line="240" w:lineRule="auto"/>
      </w:pPr>
      <w:r>
        <w:t>2</w:t>
      </w:r>
    </w:p>
    <w:p w14:paraId="266AE3EA" w14:textId="77777777" w:rsidR="00EF22E1" w:rsidRDefault="00EF22E1" w:rsidP="00EF22E1">
      <w:pPr>
        <w:spacing w:after="0" w:line="240" w:lineRule="auto"/>
      </w:pPr>
      <w:r>
        <w:t>1</w:t>
      </w:r>
    </w:p>
    <w:p w14:paraId="6DB65F72" w14:textId="77777777" w:rsidR="00EF22E1" w:rsidRDefault="00EF22E1" w:rsidP="00EF22E1">
      <w:pPr>
        <w:spacing w:after="0" w:line="240" w:lineRule="auto"/>
      </w:pPr>
      <w:r>
        <w:t>0</w:t>
      </w:r>
    </w:p>
    <w:p w14:paraId="087897A5" w14:textId="77777777" w:rsidR="00EF22E1" w:rsidRDefault="00EF22E1" w:rsidP="00EF22E1">
      <w:pPr>
        <w:spacing w:after="0" w:line="240" w:lineRule="auto"/>
      </w:pPr>
    </w:p>
    <w:p w14:paraId="155E58E8" w14:textId="77777777" w:rsidR="00EF22E1" w:rsidRDefault="00EF22E1" w:rsidP="00EF22E1">
      <w:pPr>
        <w:spacing w:after="0" w:line="240" w:lineRule="auto"/>
      </w:pPr>
      <w:r>
        <w:t>Testing Prefix ++:</w:t>
      </w:r>
    </w:p>
    <w:p w14:paraId="5F856617" w14:textId="77777777" w:rsidR="00EF22E1" w:rsidRDefault="00EF22E1" w:rsidP="00EF22E1">
      <w:pPr>
        <w:spacing w:after="0" w:line="240" w:lineRule="auto"/>
      </w:pPr>
      <w:r>
        <w:t>1</w:t>
      </w:r>
    </w:p>
    <w:p w14:paraId="1BAA67D5" w14:textId="77777777" w:rsidR="00EF22E1" w:rsidRDefault="00EF22E1" w:rsidP="00EF22E1">
      <w:pPr>
        <w:spacing w:after="0" w:line="240" w:lineRule="auto"/>
      </w:pPr>
      <w:r>
        <w:t>2</w:t>
      </w:r>
    </w:p>
    <w:p w14:paraId="735E2A4C" w14:textId="77777777" w:rsidR="00EF22E1" w:rsidRDefault="00EF22E1" w:rsidP="00EF22E1">
      <w:pPr>
        <w:spacing w:after="0" w:line="240" w:lineRule="auto"/>
      </w:pPr>
      <w:r>
        <w:t>0</w:t>
      </w:r>
    </w:p>
    <w:p w14:paraId="7E89903B" w14:textId="77777777" w:rsidR="00EF22E1" w:rsidRDefault="00EF22E1" w:rsidP="00EF22E1">
      <w:pPr>
        <w:spacing w:after="0" w:line="240" w:lineRule="auto"/>
      </w:pPr>
    </w:p>
    <w:p w14:paraId="7E6F138D" w14:textId="77777777" w:rsidR="00EF22E1" w:rsidRDefault="00EF22E1" w:rsidP="00EF22E1">
      <w:pPr>
        <w:spacing w:after="0" w:line="240" w:lineRule="auto"/>
      </w:pPr>
      <w:r>
        <w:t>Testing Postfix --</w:t>
      </w:r>
    </w:p>
    <w:p w14:paraId="064E0CA0" w14:textId="77777777" w:rsidR="00EF22E1" w:rsidRDefault="00EF22E1" w:rsidP="00EF22E1">
      <w:pPr>
        <w:spacing w:after="0" w:line="240" w:lineRule="auto"/>
      </w:pPr>
      <w:r>
        <w:t>0</w:t>
      </w:r>
    </w:p>
    <w:p w14:paraId="7B470819" w14:textId="77777777" w:rsidR="00EF22E1" w:rsidRDefault="00EF22E1" w:rsidP="00EF22E1">
      <w:pPr>
        <w:spacing w:after="0" w:line="240" w:lineRule="auto"/>
      </w:pPr>
      <w:r>
        <w:t>2</w:t>
      </w:r>
    </w:p>
    <w:p w14:paraId="6F0EAD33" w14:textId="77777777" w:rsidR="00EF22E1" w:rsidRDefault="00EF22E1" w:rsidP="00EF22E1">
      <w:pPr>
        <w:spacing w:after="0" w:line="240" w:lineRule="auto"/>
      </w:pPr>
      <w:r>
        <w:t>1</w:t>
      </w:r>
    </w:p>
    <w:p w14:paraId="21178320" w14:textId="77777777" w:rsidR="00EF22E1" w:rsidRDefault="00EF22E1" w:rsidP="00EF22E1">
      <w:pPr>
        <w:spacing w:after="0" w:line="240" w:lineRule="auto"/>
      </w:pPr>
      <w:r>
        <w:t xml:space="preserve">Testing a &lt;char *&gt; Vector: </w:t>
      </w:r>
    </w:p>
    <w:p w14:paraId="1E0E375F" w14:textId="77777777" w:rsidR="00EF22E1" w:rsidRDefault="00EF22E1" w:rsidP="00EF22E1">
      <w:pPr>
        <w:spacing w:after="0" w:line="240" w:lineRule="auto"/>
      </w:pPr>
    </w:p>
    <w:p w14:paraId="226EFBB3" w14:textId="77777777" w:rsidR="00EF22E1" w:rsidRDefault="00EF22E1" w:rsidP="00EF22E1">
      <w:pPr>
        <w:spacing w:after="0" w:line="240" w:lineRule="auto"/>
      </w:pPr>
    </w:p>
    <w:p w14:paraId="16BAC0BF" w14:textId="77777777" w:rsidR="00EF22E1" w:rsidRDefault="00EF22E1" w:rsidP="00EF22E1">
      <w:pPr>
        <w:spacing w:after="0" w:line="240" w:lineRule="auto"/>
      </w:pPr>
      <w:r>
        <w:t>Testing sort</w:t>
      </w:r>
    </w:p>
    <w:p w14:paraId="15811424" w14:textId="77777777" w:rsidR="00EF22E1" w:rsidRDefault="00EF22E1" w:rsidP="00EF22E1">
      <w:pPr>
        <w:spacing w:after="0" w:line="240" w:lineRule="auto"/>
      </w:pPr>
      <w:r>
        <w:t>Apple 0</w:t>
      </w:r>
    </w:p>
    <w:p w14:paraId="13EE57C3" w14:textId="77777777" w:rsidR="00EF22E1" w:rsidRDefault="00EF22E1" w:rsidP="00EF22E1">
      <w:pPr>
        <w:spacing w:after="0" w:line="240" w:lineRule="auto"/>
      </w:pPr>
      <w:r>
        <w:t>Orange 1</w:t>
      </w:r>
    </w:p>
    <w:p w14:paraId="39A98D89" w14:textId="77777777" w:rsidR="00EF22E1" w:rsidRDefault="00EF22E1" w:rsidP="00EF22E1">
      <w:pPr>
        <w:spacing w:after="0" w:line="240" w:lineRule="auto"/>
      </w:pPr>
      <w:r>
        <w:t>Pear 2</w:t>
      </w:r>
    </w:p>
    <w:p w14:paraId="38A7955D" w14:textId="77777777" w:rsidR="00EF22E1" w:rsidRDefault="00EF22E1" w:rsidP="00EF22E1">
      <w:pPr>
        <w:spacing w:after="0" w:line="240" w:lineRule="auto"/>
      </w:pPr>
    </w:p>
    <w:p w14:paraId="1019ED66" w14:textId="77777777" w:rsidR="00EF22E1" w:rsidRDefault="00EF22E1" w:rsidP="00EF22E1">
      <w:pPr>
        <w:spacing w:after="0" w:line="240" w:lineRule="auto"/>
      </w:pPr>
      <w:r>
        <w:t>Testing Postfix ++:</w:t>
      </w:r>
    </w:p>
    <w:p w14:paraId="4DB52903" w14:textId="77777777" w:rsidR="00EF22E1" w:rsidRDefault="00EF22E1" w:rsidP="00EF22E1">
      <w:pPr>
        <w:spacing w:after="0" w:line="240" w:lineRule="auto"/>
      </w:pPr>
      <w:r>
        <w:t>0</w:t>
      </w:r>
    </w:p>
    <w:p w14:paraId="39F33274" w14:textId="77777777" w:rsidR="00EF22E1" w:rsidRDefault="00EF22E1" w:rsidP="00EF22E1">
      <w:pPr>
        <w:spacing w:after="0" w:line="240" w:lineRule="auto"/>
      </w:pPr>
      <w:r>
        <w:t>1</w:t>
      </w:r>
    </w:p>
    <w:p w14:paraId="41E3683A" w14:textId="77777777" w:rsidR="00EF22E1" w:rsidRDefault="00EF22E1" w:rsidP="00EF22E1">
      <w:pPr>
        <w:spacing w:after="0" w:line="240" w:lineRule="auto"/>
      </w:pPr>
      <w:r>
        <w:t>2</w:t>
      </w:r>
    </w:p>
    <w:p w14:paraId="4C225BFA" w14:textId="77777777" w:rsidR="00EF22E1" w:rsidRDefault="00EF22E1" w:rsidP="00EF22E1">
      <w:pPr>
        <w:spacing w:after="0" w:line="240" w:lineRule="auto"/>
      </w:pPr>
      <w:proofErr w:type="spellStart"/>
      <w:r>
        <w:t>Prgram</w:t>
      </w:r>
      <w:proofErr w:type="spellEnd"/>
      <w:r>
        <w:t xml:space="preserve"> Terminated Successfully.</w:t>
      </w:r>
    </w:p>
    <w:p w14:paraId="5D2F56AB" w14:textId="77777777" w:rsidR="00EF22E1" w:rsidRDefault="00EF22E1" w:rsidP="00EF22E1">
      <w:pPr>
        <w:spacing w:after="0" w:line="240" w:lineRule="auto"/>
      </w:pPr>
    </w:p>
    <w:p w14:paraId="05A32D6F" w14:textId="0E49A67F" w:rsidR="00EF22E1" w:rsidRDefault="00EF22E1" w:rsidP="00EF22E1">
      <w:pPr>
        <w:spacing w:after="0" w:line="240" w:lineRule="auto"/>
      </w:pPr>
      <w:r>
        <w:t>Process finished with exit code 0</w:t>
      </w:r>
    </w:p>
    <w:p w14:paraId="3A85166D" w14:textId="1EBA2798" w:rsidR="00C83F82" w:rsidRDefault="00C83F82" w:rsidP="00EF22E1">
      <w:pPr>
        <w:spacing w:after="0" w:line="240" w:lineRule="auto"/>
      </w:pPr>
    </w:p>
    <w:p w14:paraId="3CAF352C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File Name: iterator.cpp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B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</w:p>
    <w:p w14:paraId="327410A2" w14:textId="77777777" w:rsidR="005A436D" w:rsidRDefault="005A436D" w:rsidP="00C83F8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BBB529"/>
          <w:sz w:val="20"/>
          <w:szCs w:val="20"/>
        </w:rPr>
      </w:pPr>
    </w:p>
    <w:p w14:paraId="4C1244D8" w14:textId="2BF0081D" w:rsidR="00C83F82" w:rsidRPr="00C83F82" w:rsidRDefault="00C83F82" w:rsidP="00C83F82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C83F82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&lt;iostream&gt;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cstr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&lt;</w:t>
      </w:r>
      <w:proofErr w:type="spellStart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assert.h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mystring2.h"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std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>template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Vect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iend class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private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Vect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v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points to a vector object of type T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represents the subscript number of the vector's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array.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Vect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x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PROMISES: increments the iterator's </w:t>
      </w:r>
      <w:proofErr w:type="spellStart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indes</w:t>
      </w:r>
      <w:proofErr w:type="spellEnd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and return the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value of the element at the index position. If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index exceeds the size of the array it will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be set to zero. Which means it will be circulated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back to the first element of the vector.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 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PRIMISES: returns the value of the element at the index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position, then increments the index. If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index exceeds the size of the array it will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be set to zero. Which means it will be circulated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back to the first element of the vector.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--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PROMISES: decrements the iterator </w:t>
      </w:r>
      <w:proofErr w:type="gramStart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index, and</w:t>
      </w:r>
      <w:proofErr w:type="gramEnd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return the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the value of the element at the index. If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lastRenderedPageBreak/>
        <w:t xml:space="preserve">        //           index is less than zero it will be set to the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last element in the </w:t>
      </w:r>
      <w:proofErr w:type="spellStart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aray</w:t>
      </w:r>
      <w:proofErr w:type="spellEnd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. Which means it will be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circulated to the last element of the vector.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 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--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PRIMISES: returns the value of the element at the index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position, then decrements the index. If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index is less than zero it will be set to the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last element in the </w:t>
      </w:r>
      <w:proofErr w:type="spellStart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aray</w:t>
      </w:r>
      <w:proofErr w:type="spellEnd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. Which means it will be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circulated to the last element of the vector.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*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       template &lt;class </w:t>
      </w:r>
      <w:proofErr w:type="spellStart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Mystring</w:t>
      </w:r>
      <w:proofErr w:type="spellEnd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//        </w:t>
      </w:r>
      <w:proofErr w:type="spellStart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Mystring</w:t>
      </w:r>
      <w:proofErr w:type="spellEnd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operator*() {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PRIMISES: returns the value of the element at the current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    //           index position.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sz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~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]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PRIMISES: returns existing value in the </w:t>
      </w:r>
      <w:proofErr w:type="spellStart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ith</w:t>
      </w:r>
      <w:proofErr w:type="spellEnd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element of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        array or sets a new value to  the </w:t>
      </w:r>
      <w:proofErr w:type="spellStart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ith</w:t>
      </w:r>
      <w:proofErr w:type="spellEnd"/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element in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        array.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ascending_sor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PRIMISES: sorts the vector values in ascending order.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private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         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points to the first element of an array of T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size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         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size of array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swap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swaps the values of two elements in array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templat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ascending_sor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siz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-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=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&lt;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size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j++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] &gt;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j]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swap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j]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emplat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const cha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*&gt;::</w:t>
      </w:r>
      <w:proofErr w:type="spellStart"/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ascending_sor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siz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-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=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+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j &lt;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size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j++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strcmp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j]) &g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    swap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j]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emplat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swap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a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b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tmp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a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a = b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b =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tmp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emplat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*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v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-&gt;array[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emplat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proofErr w:type="spellStart"/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Vect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x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v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= &amp;x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if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=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v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-&gt;size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temp =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if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=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v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-&gt;size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temp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--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temp =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--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if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v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-&gt;size -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temp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--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--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if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index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v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-&gt;size -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index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emplat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sz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siz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sz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array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sz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08B25"/>
          <w:sz w:val="20"/>
          <w:szCs w:val="20"/>
        </w:rPr>
        <w:t xml:space="preserve">asser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array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!= NULL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emplat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~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delete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[]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array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908B25"/>
          <w:sz w:val="20"/>
          <w:szCs w:val="20"/>
        </w:rPr>
        <w:t>NULL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emplate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]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C83F82">
        <w:rPr>
          <w:rFonts w:ascii="Courier New" w:eastAsia="Times New Roman" w:hAnsi="Courier New" w:cs="Courier New"/>
          <w:color w:val="9373A5"/>
          <w:sz w:val="20"/>
          <w:szCs w:val="20"/>
        </w:rPr>
        <w:t>array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[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]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r w:rsidRPr="00C83F82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 x(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999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= -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77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88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x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he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first element of vector x contains: "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&lt;&lt; *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t>// the code between the  #if 0 and #endif is ignored by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compiler. If you change it to #if 1, it will be compiled</w:t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f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n &lt;int&gt; Vector: "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sort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x.ascending_sor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&lt;&lt; *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"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</w:t>
      </w:r>
      <w:proofErr w:type="spellEnd"/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ostfix ++: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</w:t>
      </w:r>
      <w:proofErr w:type="spellEnd"/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refix --: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&lt;&lt; --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refix ++: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&lt;&lt; ++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ostfix --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</w:t>
      </w:r>
      <w:proofErr w:type="spellEnd"/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--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Testing a &lt;</w:t>
      </w:r>
      <w:proofErr w:type="spellStart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Mystr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&gt; Vector: "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 y(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=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Bar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=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Foo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=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All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s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y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sort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y.ascending_sor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&lt;&lt; *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s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"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s</w:t>
      </w:r>
      <w:proofErr w:type="spellEnd"/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ostfix ++: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s</w:t>
      </w:r>
      <w:proofErr w:type="spellEnd"/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refix --: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&lt;&lt; --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s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refix ++: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&lt;&lt; ++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s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ostfix --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s</w:t>
      </w:r>
      <w:proofErr w:type="spellEnd"/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--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Testing a &lt;char *&gt; Vector: "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cha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*&gt; z(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z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Orange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z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1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Pear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z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[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]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Apple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or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cha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*&gt;::</w:t>
      </w:r>
      <w:proofErr w:type="spellStart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>VectIter</w:t>
      </w:r>
      <w:proofErr w:type="spellEnd"/>
      <w:r w:rsidRPr="00C83F82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cha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z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sort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z.ascending_sor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&lt;&lt; *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char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"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char</w:t>
      </w:r>
      <w:proofErr w:type="spellEnd"/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Testing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Postfix ++: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++)</w:t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iterchar</w:t>
      </w:r>
      <w:proofErr w:type="spellEnd"/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BBB529"/>
          <w:sz w:val="20"/>
          <w:szCs w:val="20"/>
        </w:rPr>
        <w:t>#endif</w:t>
      </w:r>
      <w:r w:rsidRPr="00C83F82">
        <w:rPr>
          <w:rFonts w:ascii="Courier New" w:eastAsia="Times New Roman" w:hAnsi="Courier New" w:cs="Courier New"/>
          <w:color w:val="BBB529"/>
          <w:sz w:val="20"/>
          <w:szCs w:val="20"/>
        </w:rPr>
        <w:br/>
        <w:t xml:space="preserve">   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>Prgram</w:t>
      </w:r>
      <w:proofErr w:type="spellEnd"/>
      <w:r w:rsidRPr="00C83F82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erminated Successfully." </w:t>
      </w:r>
      <w:r w:rsidRPr="00C83F82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r w:rsidRPr="00C83F82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C83F82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C83F82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</w:p>
    <w:p w14:paraId="668DBD72" w14:textId="21B7F783" w:rsidR="00C83F82" w:rsidRDefault="00C83F82" w:rsidP="00EF22E1">
      <w:pPr>
        <w:spacing w:after="0" w:line="240" w:lineRule="auto"/>
      </w:pPr>
    </w:p>
    <w:p w14:paraId="299F323C" w14:textId="56E82568" w:rsidR="00C83F82" w:rsidRDefault="00C83F82" w:rsidP="00EF22E1">
      <w:pPr>
        <w:spacing w:after="0" w:line="240" w:lineRule="auto"/>
        <w:rPr>
          <w:rFonts w:ascii="TimesNewRomanPS-BoldMT" w:hAnsi="TimesNewRomanPS-BoldMT" w:cs="TimesNewRomanPS-BoldMT"/>
          <w:b/>
          <w:bCs/>
          <w:sz w:val="28"/>
          <w:szCs w:val="28"/>
        </w:rPr>
      </w:pPr>
      <w:r>
        <w:rPr>
          <w:rFonts w:ascii="TimesNewRomanPS-BoldMT" w:hAnsi="TimesNewRomanPS-BoldMT" w:cs="TimesNewRomanPS-BoldMT"/>
          <w:b/>
          <w:bCs/>
          <w:sz w:val="32"/>
          <w:szCs w:val="32"/>
        </w:rPr>
        <w:t>Exercise C (20 marks</w:t>
      </w:r>
      <w:r>
        <w:rPr>
          <w:rFonts w:ascii="TimesNewRomanPS-BoldMT" w:hAnsi="TimesNewRomanPS-BoldMT" w:cs="TimesNewRomanPS-BoldMT"/>
          <w:b/>
          <w:bCs/>
          <w:sz w:val="28"/>
          <w:szCs w:val="28"/>
        </w:rPr>
        <w:t>)</w:t>
      </w:r>
    </w:p>
    <w:p w14:paraId="6EE0EFDB" w14:textId="77777777" w:rsidR="000D0000" w:rsidRDefault="000D0000" w:rsidP="000D0000">
      <w:pPr>
        <w:spacing w:after="0" w:line="240" w:lineRule="auto"/>
      </w:pPr>
    </w:p>
    <w:p w14:paraId="465E9434" w14:textId="77777777" w:rsidR="000D0000" w:rsidRDefault="000D0000" w:rsidP="000D0000">
      <w:pPr>
        <w:spacing w:after="0" w:line="240" w:lineRule="auto"/>
      </w:pPr>
      <w:r>
        <w:t>Creating and testing Customers Lookup Table &lt;not template&gt;-...</w:t>
      </w:r>
    </w:p>
    <w:p w14:paraId="35685B3E" w14:textId="77777777" w:rsidR="000D0000" w:rsidRDefault="000D0000" w:rsidP="000D0000">
      <w:pPr>
        <w:spacing w:after="0" w:line="240" w:lineRule="auto"/>
      </w:pPr>
    </w:p>
    <w:p w14:paraId="7F8136E1" w14:textId="77777777" w:rsidR="000D0000" w:rsidRDefault="000D0000" w:rsidP="000D0000">
      <w:pPr>
        <w:spacing w:after="0" w:line="240" w:lineRule="auto"/>
      </w:pPr>
      <w:r>
        <w:t>Printing table after inserting 3 new keys and 1 removal...</w:t>
      </w:r>
    </w:p>
    <w:p w14:paraId="1B236262" w14:textId="77777777" w:rsidR="000D0000" w:rsidRDefault="000D0000" w:rsidP="000D0000">
      <w:pPr>
        <w:spacing w:after="0" w:line="240" w:lineRule="auto"/>
      </w:pPr>
      <w:proofErr w:type="gramStart"/>
      <w:r>
        <w:t xml:space="preserve">8001  </w:t>
      </w:r>
      <w:proofErr w:type="spellStart"/>
      <w:r>
        <w:t>Nmae</w:t>
      </w:r>
      <w:proofErr w:type="spellEnd"/>
      <w:proofErr w:type="gramEnd"/>
      <w:r>
        <w:t xml:space="preserve">: Jack Lewis. Address: 12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4</w:t>
      </w:r>
    </w:p>
    <w:p w14:paraId="3781FAD5" w14:textId="77777777" w:rsidR="000D0000" w:rsidRDefault="000D0000" w:rsidP="000D0000">
      <w:pPr>
        <w:spacing w:after="0" w:line="240" w:lineRule="auto"/>
      </w:pPr>
      <w:proofErr w:type="gramStart"/>
      <w:r>
        <w:t xml:space="preserve">8002  </w:t>
      </w:r>
      <w:proofErr w:type="spellStart"/>
      <w:r>
        <w:t>Nmae</w:t>
      </w:r>
      <w:proofErr w:type="spellEnd"/>
      <w:proofErr w:type="gramEnd"/>
      <w:r>
        <w:t xml:space="preserve">: Joe Morrison. Address: 11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3</w:t>
      </w:r>
    </w:p>
    <w:p w14:paraId="10807DD2" w14:textId="77777777" w:rsidR="000D0000" w:rsidRDefault="000D0000" w:rsidP="000D0000">
      <w:pPr>
        <w:spacing w:after="0" w:line="240" w:lineRule="auto"/>
      </w:pPr>
    </w:p>
    <w:p w14:paraId="2C679CDC" w14:textId="77777777" w:rsidR="000D0000" w:rsidRDefault="000D0000" w:rsidP="000D0000">
      <w:pPr>
        <w:spacing w:after="0" w:line="240" w:lineRule="auto"/>
      </w:pPr>
      <w:r>
        <w:t>Let's look up some names ...</w:t>
      </w:r>
    </w:p>
    <w:p w14:paraId="1DF966E9" w14:textId="77777777" w:rsidR="000D0000" w:rsidRDefault="000D0000" w:rsidP="000D0000">
      <w:pPr>
        <w:spacing w:after="0" w:line="240" w:lineRule="auto"/>
      </w:pPr>
    </w:p>
    <w:p w14:paraId="03EDBAF6" w14:textId="77777777" w:rsidR="000D0000" w:rsidRDefault="000D0000" w:rsidP="000D0000">
      <w:pPr>
        <w:spacing w:after="0" w:line="240" w:lineRule="auto"/>
      </w:pPr>
      <w:r>
        <w:t>Found key:</w:t>
      </w:r>
      <w:proofErr w:type="gramStart"/>
      <w:r>
        <w:t xml:space="preserve">8001  </w:t>
      </w:r>
      <w:proofErr w:type="spellStart"/>
      <w:r>
        <w:t>Nmae</w:t>
      </w:r>
      <w:proofErr w:type="spellEnd"/>
      <w:proofErr w:type="gramEnd"/>
      <w:r>
        <w:t xml:space="preserve">: Jack Lewis. Address: 12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4</w:t>
      </w:r>
    </w:p>
    <w:p w14:paraId="522A1954" w14:textId="77777777" w:rsidR="000D0000" w:rsidRDefault="000D0000" w:rsidP="000D0000">
      <w:pPr>
        <w:spacing w:after="0" w:line="240" w:lineRule="auto"/>
      </w:pPr>
      <w:r>
        <w:t>Sorry, I couldn't find key: 8000 in the table.</w:t>
      </w:r>
    </w:p>
    <w:p w14:paraId="341A7A91" w14:textId="77777777" w:rsidR="000D0000" w:rsidRDefault="000D0000" w:rsidP="000D0000">
      <w:pPr>
        <w:spacing w:after="0" w:line="240" w:lineRule="auto"/>
      </w:pPr>
    </w:p>
    <w:p w14:paraId="76DCD85A" w14:textId="77777777" w:rsidR="000D0000" w:rsidRDefault="000D0000" w:rsidP="000D0000">
      <w:pPr>
        <w:spacing w:after="0" w:line="240" w:lineRule="auto"/>
      </w:pPr>
      <w:proofErr w:type="spellStart"/>
      <w:r>
        <w:t>Tesing</w:t>
      </w:r>
      <w:proofErr w:type="spellEnd"/>
      <w:r>
        <w:t xml:space="preserve"> and </w:t>
      </w:r>
      <w:proofErr w:type="gramStart"/>
      <w:r>
        <w:t>using  iterator</w:t>
      </w:r>
      <w:proofErr w:type="gramEnd"/>
      <w:r>
        <w:t xml:space="preserve"> ...</w:t>
      </w:r>
    </w:p>
    <w:p w14:paraId="1164E012" w14:textId="77777777" w:rsidR="000D0000" w:rsidRDefault="000D0000" w:rsidP="000D0000">
      <w:pPr>
        <w:spacing w:after="0" w:line="240" w:lineRule="auto"/>
      </w:pPr>
    </w:p>
    <w:p w14:paraId="65F4D141" w14:textId="77777777" w:rsidR="000D0000" w:rsidRDefault="000D0000" w:rsidP="000D0000">
      <w:pPr>
        <w:spacing w:after="0" w:line="240" w:lineRule="auto"/>
      </w:pPr>
      <w:r>
        <w:t xml:space="preserve">The first node contains: </w:t>
      </w:r>
      <w:proofErr w:type="spellStart"/>
      <w:r>
        <w:t>Nmae</w:t>
      </w:r>
      <w:proofErr w:type="spellEnd"/>
      <w:r>
        <w:t xml:space="preserve">: Jack Lewis. Address: 12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4</w:t>
      </w:r>
    </w:p>
    <w:p w14:paraId="7C0C85B9" w14:textId="77777777" w:rsidR="000D0000" w:rsidRDefault="000D0000" w:rsidP="000D0000">
      <w:pPr>
        <w:spacing w:after="0" w:line="240" w:lineRule="auto"/>
      </w:pPr>
      <w:proofErr w:type="spellStart"/>
      <w:r>
        <w:t>Nmae</w:t>
      </w:r>
      <w:proofErr w:type="spellEnd"/>
      <w:r>
        <w:t xml:space="preserve">: Jack Lewis. Address: 12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4</w:t>
      </w:r>
    </w:p>
    <w:p w14:paraId="0773059E" w14:textId="77777777" w:rsidR="000D0000" w:rsidRDefault="000D0000" w:rsidP="000D0000">
      <w:pPr>
        <w:spacing w:after="0" w:line="240" w:lineRule="auto"/>
      </w:pPr>
      <w:proofErr w:type="spellStart"/>
      <w:r>
        <w:t>Nmae</w:t>
      </w:r>
      <w:proofErr w:type="spellEnd"/>
      <w:r>
        <w:t xml:space="preserve">: Joe Morrison. Address: 11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3</w:t>
      </w:r>
    </w:p>
    <w:p w14:paraId="62AB382B" w14:textId="77777777" w:rsidR="000D0000" w:rsidRDefault="000D0000" w:rsidP="000D0000">
      <w:pPr>
        <w:spacing w:after="0" w:line="240" w:lineRule="auto"/>
      </w:pPr>
    </w:p>
    <w:p w14:paraId="5D96A52F" w14:textId="77777777" w:rsidR="000D0000" w:rsidRDefault="000D0000" w:rsidP="000D0000">
      <w:pPr>
        <w:spacing w:after="0" w:line="240" w:lineRule="auto"/>
      </w:pPr>
      <w:r>
        <w:t>Test copying: keys should be 8001, and 8002</w:t>
      </w:r>
    </w:p>
    <w:p w14:paraId="774BD490" w14:textId="77777777" w:rsidR="000D0000" w:rsidRDefault="000D0000" w:rsidP="000D0000">
      <w:pPr>
        <w:spacing w:after="0" w:line="240" w:lineRule="auto"/>
      </w:pPr>
      <w:proofErr w:type="gramStart"/>
      <w:r>
        <w:t xml:space="preserve">8001  </w:t>
      </w:r>
      <w:proofErr w:type="spellStart"/>
      <w:r>
        <w:t>Nmae</w:t>
      </w:r>
      <w:proofErr w:type="spellEnd"/>
      <w:proofErr w:type="gramEnd"/>
      <w:r>
        <w:t xml:space="preserve">: Jack Lewis. Address: 12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4</w:t>
      </w:r>
    </w:p>
    <w:p w14:paraId="33268602" w14:textId="77777777" w:rsidR="000D0000" w:rsidRDefault="000D0000" w:rsidP="000D0000">
      <w:pPr>
        <w:spacing w:after="0" w:line="240" w:lineRule="auto"/>
      </w:pPr>
      <w:proofErr w:type="gramStart"/>
      <w:r>
        <w:lastRenderedPageBreak/>
        <w:t xml:space="preserve">8002  </w:t>
      </w:r>
      <w:proofErr w:type="spellStart"/>
      <w:r>
        <w:t>Nmae</w:t>
      </w:r>
      <w:proofErr w:type="spellEnd"/>
      <w:proofErr w:type="gramEnd"/>
      <w:r>
        <w:t xml:space="preserve">: Joe Morrison. Address: 11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3</w:t>
      </w:r>
    </w:p>
    <w:p w14:paraId="67EFD191" w14:textId="77777777" w:rsidR="000D0000" w:rsidRDefault="000D0000" w:rsidP="000D0000">
      <w:pPr>
        <w:spacing w:after="0" w:line="240" w:lineRule="auto"/>
      </w:pPr>
    </w:p>
    <w:p w14:paraId="76479585" w14:textId="77777777" w:rsidR="000D0000" w:rsidRDefault="000D0000" w:rsidP="000D0000">
      <w:pPr>
        <w:spacing w:after="0" w:line="240" w:lineRule="auto"/>
      </w:pPr>
      <w:r>
        <w:t>Test assignment operator: key should be 8001</w:t>
      </w:r>
    </w:p>
    <w:p w14:paraId="333FF419" w14:textId="77777777" w:rsidR="000D0000" w:rsidRDefault="000D0000" w:rsidP="000D0000">
      <w:pPr>
        <w:spacing w:after="0" w:line="240" w:lineRule="auto"/>
      </w:pPr>
      <w:proofErr w:type="gramStart"/>
      <w:r>
        <w:t xml:space="preserve">8001  </w:t>
      </w:r>
      <w:proofErr w:type="spellStart"/>
      <w:r>
        <w:t>Nmae</w:t>
      </w:r>
      <w:proofErr w:type="spellEnd"/>
      <w:proofErr w:type="gramEnd"/>
      <w:r>
        <w:t xml:space="preserve">: Jack Lewis. Address: 12 St. </w:t>
      </w:r>
      <w:proofErr w:type="gramStart"/>
      <w:r>
        <w:t>Calgary..</w:t>
      </w:r>
      <w:proofErr w:type="gramEnd"/>
      <w:r>
        <w:t xml:space="preserve"> </w:t>
      </w:r>
      <w:proofErr w:type="gramStart"/>
      <w:r>
        <w:t>Phone::</w:t>
      </w:r>
      <w:proofErr w:type="gramEnd"/>
      <w:r>
        <w:t xml:space="preserve"> (403)-1111-123334</w:t>
      </w:r>
    </w:p>
    <w:p w14:paraId="37842266" w14:textId="77777777" w:rsidR="000D0000" w:rsidRDefault="000D0000" w:rsidP="000D0000">
      <w:pPr>
        <w:spacing w:after="0" w:line="240" w:lineRule="auto"/>
      </w:pPr>
    </w:p>
    <w:p w14:paraId="63286930" w14:textId="77777777" w:rsidR="000D0000" w:rsidRDefault="000D0000" w:rsidP="000D0000">
      <w:pPr>
        <w:spacing w:after="0" w:line="240" w:lineRule="auto"/>
      </w:pPr>
      <w:r>
        <w:t>Printing table for the last time: Table should be empty...</w:t>
      </w:r>
    </w:p>
    <w:p w14:paraId="205830E1" w14:textId="77777777" w:rsidR="000D0000" w:rsidRDefault="000D0000" w:rsidP="000D0000">
      <w:pPr>
        <w:spacing w:after="0" w:line="240" w:lineRule="auto"/>
      </w:pPr>
      <w:r>
        <w:t xml:space="preserve">  Table is EMPTY.</w:t>
      </w:r>
    </w:p>
    <w:p w14:paraId="7257E46D" w14:textId="77777777" w:rsidR="000D0000" w:rsidRDefault="000D0000" w:rsidP="000D0000">
      <w:pPr>
        <w:spacing w:after="0" w:line="240" w:lineRule="auto"/>
      </w:pPr>
      <w:r>
        <w:t>***----Finished tests on Customers Lookup Table &lt;not template&gt;-----***</w:t>
      </w:r>
    </w:p>
    <w:p w14:paraId="30E32EBF" w14:textId="77777777" w:rsidR="000D0000" w:rsidRDefault="000D0000" w:rsidP="000D0000">
      <w:pPr>
        <w:spacing w:after="0" w:line="240" w:lineRule="auto"/>
      </w:pPr>
      <w:r>
        <w:t>PRESS RETURN TO CONTINUE.</w:t>
      </w:r>
    </w:p>
    <w:p w14:paraId="168526B0" w14:textId="77777777" w:rsidR="000D0000" w:rsidRDefault="000D0000" w:rsidP="000D0000">
      <w:pPr>
        <w:spacing w:after="0" w:line="240" w:lineRule="auto"/>
      </w:pPr>
    </w:p>
    <w:p w14:paraId="0D29E47D" w14:textId="77777777" w:rsidR="000D0000" w:rsidRDefault="000D0000" w:rsidP="000D0000">
      <w:pPr>
        <w:spacing w:after="0" w:line="240" w:lineRule="auto"/>
      </w:pPr>
    </w:p>
    <w:p w14:paraId="1B2F4BE1" w14:textId="77777777" w:rsidR="000D0000" w:rsidRDefault="000D0000" w:rsidP="000D0000">
      <w:pPr>
        <w:spacing w:after="0" w:line="240" w:lineRule="auto"/>
      </w:pPr>
      <w:r>
        <w:t xml:space="preserve">Creating and testing </w:t>
      </w:r>
      <w:proofErr w:type="spellStart"/>
      <w:r>
        <w:t>LookupTable</w:t>
      </w:r>
      <w:proofErr w:type="spellEnd"/>
      <w:r>
        <w:t xml:space="preserve"> &lt;int, </w:t>
      </w:r>
      <w:proofErr w:type="spellStart"/>
      <w:r>
        <w:t>Mystring</w:t>
      </w:r>
      <w:proofErr w:type="spellEnd"/>
      <w:r>
        <w:t xml:space="preserve">&gt; </w:t>
      </w:r>
      <w:proofErr w:type="gramStart"/>
      <w:r>
        <w:t>.....</w:t>
      </w:r>
      <w:proofErr w:type="gramEnd"/>
    </w:p>
    <w:p w14:paraId="007EC09F" w14:textId="77777777" w:rsidR="000D0000" w:rsidRDefault="000D0000" w:rsidP="000D0000">
      <w:pPr>
        <w:spacing w:after="0" w:line="240" w:lineRule="auto"/>
      </w:pPr>
    </w:p>
    <w:p w14:paraId="19B04AFD" w14:textId="77777777" w:rsidR="000D0000" w:rsidRDefault="000D0000" w:rsidP="000D0000">
      <w:pPr>
        <w:spacing w:after="0" w:line="240" w:lineRule="auto"/>
      </w:pPr>
      <w:r>
        <w:t xml:space="preserve">Printing table after inserting 3 new keys </w:t>
      </w:r>
      <w:proofErr w:type="gramStart"/>
      <w:r>
        <w:t xml:space="preserve">and  </w:t>
      </w:r>
      <w:proofErr w:type="spellStart"/>
      <w:r>
        <w:t>and</w:t>
      </w:r>
      <w:proofErr w:type="spellEnd"/>
      <w:proofErr w:type="gramEnd"/>
      <w:r>
        <w:t xml:space="preserve"> 1 removal...</w:t>
      </w:r>
    </w:p>
    <w:p w14:paraId="1B397A5F" w14:textId="77777777" w:rsidR="000D0000" w:rsidRDefault="000D0000" w:rsidP="000D0000">
      <w:pPr>
        <w:spacing w:after="0" w:line="240" w:lineRule="auto"/>
      </w:pPr>
      <w:proofErr w:type="gramStart"/>
      <w:r>
        <w:t>8001  C++</w:t>
      </w:r>
      <w:proofErr w:type="gramEnd"/>
      <w:r>
        <w:t xml:space="preserve"> is a powerful language for engineers but it's not easy.</w:t>
      </w:r>
    </w:p>
    <w:p w14:paraId="07183ECF" w14:textId="77777777" w:rsidR="000D0000" w:rsidRDefault="000D0000" w:rsidP="000D0000">
      <w:pPr>
        <w:spacing w:after="0" w:line="240" w:lineRule="auto"/>
      </w:pPr>
      <w:proofErr w:type="gramStart"/>
      <w:r>
        <w:t>8002  I</w:t>
      </w:r>
      <w:proofErr w:type="gramEnd"/>
      <w:r>
        <w:t xml:space="preserve"> am an ENEL-409 student.</w:t>
      </w:r>
    </w:p>
    <w:p w14:paraId="482E2E14" w14:textId="77777777" w:rsidR="000D0000" w:rsidRDefault="000D0000" w:rsidP="000D0000">
      <w:pPr>
        <w:spacing w:after="0" w:line="240" w:lineRule="auto"/>
      </w:pPr>
    </w:p>
    <w:p w14:paraId="2EAA912B" w14:textId="77777777" w:rsidR="000D0000" w:rsidRDefault="000D0000" w:rsidP="000D0000">
      <w:pPr>
        <w:spacing w:after="0" w:line="240" w:lineRule="auto"/>
      </w:pPr>
      <w:r>
        <w:t>Let's look up some names ...</w:t>
      </w:r>
    </w:p>
    <w:p w14:paraId="608FDCF6" w14:textId="77777777" w:rsidR="000D0000" w:rsidRDefault="000D0000" w:rsidP="000D0000">
      <w:pPr>
        <w:spacing w:after="0" w:line="240" w:lineRule="auto"/>
      </w:pPr>
    </w:p>
    <w:p w14:paraId="0A1CA801" w14:textId="77777777" w:rsidR="000D0000" w:rsidRDefault="000D0000" w:rsidP="000D0000">
      <w:pPr>
        <w:spacing w:after="0" w:line="240" w:lineRule="auto"/>
      </w:pPr>
      <w:r>
        <w:t>Found key:</w:t>
      </w:r>
      <w:proofErr w:type="gramStart"/>
      <w:r>
        <w:t>8001  C++</w:t>
      </w:r>
      <w:proofErr w:type="gramEnd"/>
      <w:r>
        <w:t xml:space="preserve"> is a powerful language for engineers but it's not easy.</w:t>
      </w:r>
    </w:p>
    <w:p w14:paraId="0865F1A7" w14:textId="77777777" w:rsidR="000D0000" w:rsidRDefault="000D0000" w:rsidP="000D0000">
      <w:pPr>
        <w:spacing w:after="0" w:line="240" w:lineRule="auto"/>
      </w:pPr>
      <w:r>
        <w:t>Sorry, I couldn't find key: 8000 in the table.</w:t>
      </w:r>
    </w:p>
    <w:p w14:paraId="49F44B7D" w14:textId="77777777" w:rsidR="000D0000" w:rsidRDefault="000D0000" w:rsidP="000D0000">
      <w:pPr>
        <w:spacing w:after="0" w:line="240" w:lineRule="auto"/>
      </w:pPr>
    </w:p>
    <w:p w14:paraId="3C00E09D" w14:textId="77777777" w:rsidR="000D0000" w:rsidRDefault="000D0000" w:rsidP="000D0000">
      <w:pPr>
        <w:spacing w:after="0" w:line="240" w:lineRule="auto"/>
      </w:pPr>
      <w:r>
        <w:t>The first node contains: C++ is a powerful language for engineers but it's not easy.</w:t>
      </w:r>
    </w:p>
    <w:p w14:paraId="08B5B796" w14:textId="77777777" w:rsidR="000D0000" w:rsidRDefault="000D0000" w:rsidP="000D0000">
      <w:pPr>
        <w:spacing w:after="0" w:line="240" w:lineRule="auto"/>
      </w:pPr>
      <w:r>
        <w:t>C++ is a powerful language for engineers but it's not easy.</w:t>
      </w:r>
    </w:p>
    <w:p w14:paraId="3E50B315" w14:textId="77777777" w:rsidR="000D0000" w:rsidRDefault="000D0000" w:rsidP="000D0000">
      <w:pPr>
        <w:spacing w:after="0" w:line="240" w:lineRule="auto"/>
      </w:pPr>
      <w:r>
        <w:t>I am an ENEL-409 student.</w:t>
      </w:r>
    </w:p>
    <w:p w14:paraId="38F3124F" w14:textId="77777777" w:rsidR="000D0000" w:rsidRDefault="000D0000" w:rsidP="000D0000">
      <w:pPr>
        <w:spacing w:after="0" w:line="240" w:lineRule="auto"/>
      </w:pPr>
    </w:p>
    <w:p w14:paraId="601226D5" w14:textId="77777777" w:rsidR="000D0000" w:rsidRDefault="000D0000" w:rsidP="000D0000">
      <w:pPr>
        <w:spacing w:after="0" w:line="240" w:lineRule="auto"/>
      </w:pPr>
      <w:r>
        <w:t>Test copying: keys should be 8001, and 8002</w:t>
      </w:r>
    </w:p>
    <w:p w14:paraId="336893D2" w14:textId="77777777" w:rsidR="000D0000" w:rsidRDefault="000D0000" w:rsidP="000D0000">
      <w:pPr>
        <w:spacing w:after="0" w:line="240" w:lineRule="auto"/>
      </w:pPr>
      <w:proofErr w:type="gramStart"/>
      <w:r>
        <w:t>8001  C++</w:t>
      </w:r>
      <w:proofErr w:type="gramEnd"/>
      <w:r>
        <w:t xml:space="preserve"> is a powerful language for engineers but it's not easy.</w:t>
      </w:r>
    </w:p>
    <w:p w14:paraId="4DFB9BFB" w14:textId="77777777" w:rsidR="000D0000" w:rsidRDefault="000D0000" w:rsidP="000D0000">
      <w:pPr>
        <w:spacing w:after="0" w:line="240" w:lineRule="auto"/>
      </w:pPr>
      <w:proofErr w:type="gramStart"/>
      <w:r>
        <w:t>8002  I</w:t>
      </w:r>
      <w:proofErr w:type="gramEnd"/>
      <w:r>
        <w:t xml:space="preserve"> am an ENEL-409 student.</w:t>
      </w:r>
    </w:p>
    <w:p w14:paraId="489BCAF8" w14:textId="77777777" w:rsidR="000D0000" w:rsidRDefault="000D0000" w:rsidP="000D0000">
      <w:pPr>
        <w:spacing w:after="0" w:line="240" w:lineRule="auto"/>
      </w:pPr>
    </w:p>
    <w:p w14:paraId="1BC65D52" w14:textId="77777777" w:rsidR="000D0000" w:rsidRDefault="000D0000" w:rsidP="000D0000">
      <w:pPr>
        <w:spacing w:after="0" w:line="240" w:lineRule="auto"/>
      </w:pPr>
      <w:r>
        <w:t>Test assignment operator: key should be 8001</w:t>
      </w:r>
    </w:p>
    <w:p w14:paraId="23F6C25F" w14:textId="77777777" w:rsidR="000D0000" w:rsidRDefault="000D0000" w:rsidP="000D0000">
      <w:pPr>
        <w:spacing w:after="0" w:line="240" w:lineRule="auto"/>
      </w:pPr>
      <w:proofErr w:type="gramStart"/>
      <w:r>
        <w:t>8001  C++</w:t>
      </w:r>
      <w:proofErr w:type="gramEnd"/>
      <w:r>
        <w:t xml:space="preserve"> is a powerful language for engineers but it's not easy.</w:t>
      </w:r>
    </w:p>
    <w:p w14:paraId="4C8B7719" w14:textId="77777777" w:rsidR="000D0000" w:rsidRDefault="000D0000" w:rsidP="000D0000">
      <w:pPr>
        <w:spacing w:after="0" w:line="240" w:lineRule="auto"/>
      </w:pPr>
    </w:p>
    <w:p w14:paraId="1D64E9F4" w14:textId="77777777" w:rsidR="000D0000" w:rsidRDefault="000D0000" w:rsidP="000D0000">
      <w:pPr>
        <w:spacing w:after="0" w:line="240" w:lineRule="auto"/>
      </w:pPr>
      <w:r>
        <w:t>Printing table for the last time: Table should be empty ...</w:t>
      </w:r>
    </w:p>
    <w:p w14:paraId="436FF062" w14:textId="77777777" w:rsidR="000D0000" w:rsidRDefault="000D0000" w:rsidP="000D0000">
      <w:pPr>
        <w:spacing w:after="0" w:line="240" w:lineRule="auto"/>
      </w:pPr>
      <w:r>
        <w:t xml:space="preserve">  Table is EMPTY.</w:t>
      </w:r>
    </w:p>
    <w:p w14:paraId="3865C907" w14:textId="77777777" w:rsidR="000D0000" w:rsidRDefault="000D0000" w:rsidP="000D0000">
      <w:pPr>
        <w:spacing w:after="0" w:line="240" w:lineRule="auto"/>
      </w:pPr>
      <w:r>
        <w:t>***----Finished Lab 4 tests on &lt;int&gt; &lt;</w:t>
      </w:r>
      <w:proofErr w:type="spellStart"/>
      <w:r>
        <w:t>Mystring</w:t>
      </w:r>
      <w:proofErr w:type="spellEnd"/>
      <w:r>
        <w:t>&gt;-----***</w:t>
      </w:r>
    </w:p>
    <w:p w14:paraId="33DDDAD3" w14:textId="77777777" w:rsidR="000D0000" w:rsidRDefault="000D0000" w:rsidP="000D0000">
      <w:pPr>
        <w:spacing w:after="0" w:line="240" w:lineRule="auto"/>
      </w:pPr>
      <w:r>
        <w:t>PRESS RETURN TO CONTINUE.</w:t>
      </w:r>
    </w:p>
    <w:p w14:paraId="61209CDA" w14:textId="77777777" w:rsidR="000D0000" w:rsidRDefault="000D0000" w:rsidP="000D0000">
      <w:pPr>
        <w:spacing w:after="0" w:line="240" w:lineRule="auto"/>
      </w:pPr>
      <w:r>
        <w:t xml:space="preserve">Creating and testing </w:t>
      </w:r>
      <w:proofErr w:type="spellStart"/>
      <w:r>
        <w:t>LookupTable</w:t>
      </w:r>
      <w:proofErr w:type="spellEnd"/>
      <w:r>
        <w:t xml:space="preserve"> &lt;int, int&gt; </w:t>
      </w:r>
      <w:proofErr w:type="gramStart"/>
      <w:r>
        <w:t>.....</w:t>
      </w:r>
      <w:proofErr w:type="gramEnd"/>
    </w:p>
    <w:p w14:paraId="3B2E4CFC" w14:textId="77777777" w:rsidR="000D0000" w:rsidRDefault="000D0000" w:rsidP="000D0000">
      <w:pPr>
        <w:spacing w:after="0" w:line="240" w:lineRule="auto"/>
      </w:pPr>
    </w:p>
    <w:p w14:paraId="7A4C27B3" w14:textId="77777777" w:rsidR="000D0000" w:rsidRDefault="000D0000" w:rsidP="000D0000">
      <w:pPr>
        <w:spacing w:after="0" w:line="240" w:lineRule="auto"/>
      </w:pPr>
      <w:r>
        <w:t xml:space="preserve">Printing table after inserting 3 new keys </w:t>
      </w:r>
      <w:proofErr w:type="gramStart"/>
      <w:r>
        <w:t xml:space="preserve">and  </w:t>
      </w:r>
      <w:proofErr w:type="spellStart"/>
      <w:r>
        <w:t>and</w:t>
      </w:r>
      <w:proofErr w:type="spellEnd"/>
      <w:proofErr w:type="gramEnd"/>
      <w:r>
        <w:t xml:space="preserve"> 1 removal...</w:t>
      </w:r>
    </w:p>
    <w:p w14:paraId="569BFB28" w14:textId="77777777" w:rsidR="000D0000" w:rsidRDefault="000D0000" w:rsidP="000D0000">
      <w:pPr>
        <w:spacing w:after="0" w:line="240" w:lineRule="auto"/>
      </w:pPr>
      <w:proofErr w:type="gramStart"/>
      <w:r>
        <w:t>8001  8888</w:t>
      </w:r>
      <w:proofErr w:type="gramEnd"/>
    </w:p>
    <w:p w14:paraId="38FF148F" w14:textId="77777777" w:rsidR="000D0000" w:rsidRDefault="000D0000" w:rsidP="000D0000">
      <w:pPr>
        <w:spacing w:after="0" w:line="240" w:lineRule="auto"/>
      </w:pPr>
      <w:proofErr w:type="gramStart"/>
      <w:r>
        <w:t>8002  9999</w:t>
      </w:r>
      <w:proofErr w:type="gramEnd"/>
    </w:p>
    <w:p w14:paraId="2CC4826C" w14:textId="77777777" w:rsidR="000D0000" w:rsidRDefault="000D0000" w:rsidP="000D0000">
      <w:pPr>
        <w:spacing w:after="0" w:line="240" w:lineRule="auto"/>
      </w:pPr>
    </w:p>
    <w:p w14:paraId="09CC4639" w14:textId="77777777" w:rsidR="000D0000" w:rsidRDefault="000D0000" w:rsidP="000D0000">
      <w:pPr>
        <w:spacing w:after="0" w:line="240" w:lineRule="auto"/>
      </w:pPr>
      <w:r>
        <w:t>Let's look up some names ...</w:t>
      </w:r>
    </w:p>
    <w:p w14:paraId="7CAEBC24" w14:textId="77777777" w:rsidR="000D0000" w:rsidRDefault="000D0000" w:rsidP="000D0000">
      <w:pPr>
        <w:spacing w:after="0" w:line="240" w:lineRule="auto"/>
      </w:pPr>
    </w:p>
    <w:p w14:paraId="56749D33" w14:textId="77777777" w:rsidR="000D0000" w:rsidRDefault="000D0000" w:rsidP="000D0000">
      <w:pPr>
        <w:spacing w:after="0" w:line="240" w:lineRule="auto"/>
      </w:pPr>
      <w:r>
        <w:t>Found key:</w:t>
      </w:r>
      <w:proofErr w:type="gramStart"/>
      <w:r>
        <w:t>8001  8888</w:t>
      </w:r>
      <w:proofErr w:type="gramEnd"/>
    </w:p>
    <w:p w14:paraId="52BF8B90" w14:textId="77777777" w:rsidR="000D0000" w:rsidRDefault="000D0000" w:rsidP="000D0000">
      <w:pPr>
        <w:spacing w:after="0" w:line="240" w:lineRule="auto"/>
      </w:pPr>
      <w:r>
        <w:t>Sorry, I couldn't find key: 8000 in the table.</w:t>
      </w:r>
    </w:p>
    <w:p w14:paraId="1959EB95" w14:textId="77777777" w:rsidR="000D0000" w:rsidRDefault="000D0000" w:rsidP="000D0000">
      <w:pPr>
        <w:spacing w:after="0" w:line="240" w:lineRule="auto"/>
      </w:pPr>
      <w:r>
        <w:t>8888</w:t>
      </w:r>
    </w:p>
    <w:p w14:paraId="29AF658F" w14:textId="77777777" w:rsidR="000D0000" w:rsidRDefault="000D0000" w:rsidP="000D0000">
      <w:pPr>
        <w:spacing w:after="0" w:line="240" w:lineRule="auto"/>
      </w:pPr>
      <w:r>
        <w:t>9999</w:t>
      </w:r>
    </w:p>
    <w:p w14:paraId="48D7DBCA" w14:textId="77777777" w:rsidR="000D0000" w:rsidRDefault="000D0000" w:rsidP="000D0000">
      <w:pPr>
        <w:spacing w:after="0" w:line="240" w:lineRule="auto"/>
      </w:pPr>
    </w:p>
    <w:p w14:paraId="1C17C11B" w14:textId="77777777" w:rsidR="000D0000" w:rsidRDefault="000D0000" w:rsidP="000D0000">
      <w:pPr>
        <w:spacing w:after="0" w:line="240" w:lineRule="auto"/>
      </w:pPr>
      <w:r>
        <w:t>Test copying: keys should be 8001, and 8002</w:t>
      </w:r>
    </w:p>
    <w:p w14:paraId="5657F1CA" w14:textId="77777777" w:rsidR="000D0000" w:rsidRDefault="000D0000" w:rsidP="000D0000">
      <w:pPr>
        <w:spacing w:after="0" w:line="240" w:lineRule="auto"/>
      </w:pPr>
      <w:proofErr w:type="gramStart"/>
      <w:r>
        <w:t>8001  8888</w:t>
      </w:r>
      <w:proofErr w:type="gramEnd"/>
    </w:p>
    <w:p w14:paraId="06E3A914" w14:textId="77777777" w:rsidR="000D0000" w:rsidRDefault="000D0000" w:rsidP="000D0000">
      <w:pPr>
        <w:spacing w:after="0" w:line="240" w:lineRule="auto"/>
      </w:pPr>
      <w:proofErr w:type="gramStart"/>
      <w:r>
        <w:t>8002  9999</w:t>
      </w:r>
      <w:proofErr w:type="gramEnd"/>
    </w:p>
    <w:p w14:paraId="66DA1DCF" w14:textId="77777777" w:rsidR="000D0000" w:rsidRDefault="000D0000" w:rsidP="000D0000">
      <w:pPr>
        <w:spacing w:after="0" w:line="240" w:lineRule="auto"/>
      </w:pPr>
    </w:p>
    <w:p w14:paraId="58B67B38" w14:textId="77777777" w:rsidR="000D0000" w:rsidRDefault="000D0000" w:rsidP="000D0000">
      <w:pPr>
        <w:spacing w:after="0" w:line="240" w:lineRule="auto"/>
      </w:pPr>
      <w:r>
        <w:t>Test assignment operator: key should be 8001</w:t>
      </w:r>
    </w:p>
    <w:p w14:paraId="6BA1F832" w14:textId="77777777" w:rsidR="000D0000" w:rsidRDefault="000D0000" w:rsidP="000D0000">
      <w:pPr>
        <w:spacing w:after="0" w:line="240" w:lineRule="auto"/>
      </w:pPr>
      <w:proofErr w:type="gramStart"/>
      <w:r>
        <w:t>8001  8888</w:t>
      </w:r>
      <w:proofErr w:type="gramEnd"/>
    </w:p>
    <w:p w14:paraId="3FBB82BC" w14:textId="77777777" w:rsidR="000D0000" w:rsidRDefault="000D0000" w:rsidP="000D0000">
      <w:pPr>
        <w:spacing w:after="0" w:line="240" w:lineRule="auto"/>
      </w:pPr>
    </w:p>
    <w:p w14:paraId="179347C8" w14:textId="77777777" w:rsidR="000D0000" w:rsidRDefault="000D0000" w:rsidP="000D0000">
      <w:pPr>
        <w:spacing w:after="0" w:line="240" w:lineRule="auto"/>
      </w:pPr>
      <w:r>
        <w:t>Printing table for the last time: Table should be empty ...</w:t>
      </w:r>
    </w:p>
    <w:p w14:paraId="08358333" w14:textId="77777777" w:rsidR="000D0000" w:rsidRDefault="000D0000" w:rsidP="000D0000">
      <w:pPr>
        <w:spacing w:after="0" w:line="240" w:lineRule="auto"/>
      </w:pPr>
      <w:r>
        <w:t xml:space="preserve">  Table is EMPTY.</w:t>
      </w:r>
    </w:p>
    <w:p w14:paraId="07F6F035" w14:textId="77777777" w:rsidR="000D0000" w:rsidRDefault="000D0000" w:rsidP="000D0000">
      <w:pPr>
        <w:spacing w:after="0" w:line="240" w:lineRule="auto"/>
      </w:pPr>
      <w:r>
        <w:t>***----Finished Lab 4 tests on &lt;int&gt; &lt;int&gt;-----***</w:t>
      </w:r>
    </w:p>
    <w:p w14:paraId="2769C8F8" w14:textId="77777777" w:rsidR="000D0000" w:rsidRDefault="000D0000" w:rsidP="000D0000">
      <w:pPr>
        <w:spacing w:after="0" w:line="240" w:lineRule="auto"/>
      </w:pPr>
    </w:p>
    <w:p w14:paraId="204F8FE9" w14:textId="77777777" w:rsidR="000D0000" w:rsidRDefault="000D0000" w:rsidP="000D0000">
      <w:pPr>
        <w:spacing w:after="0" w:line="240" w:lineRule="auto"/>
      </w:pPr>
    </w:p>
    <w:p w14:paraId="2750B1DE" w14:textId="77777777" w:rsidR="000D0000" w:rsidRDefault="000D0000" w:rsidP="000D0000">
      <w:pPr>
        <w:spacing w:after="0" w:line="240" w:lineRule="auto"/>
      </w:pPr>
      <w:r>
        <w:t>Program terminated successfully.</w:t>
      </w:r>
    </w:p>
    <w:p w14:paraId="5DC44B6B" w14:textId="77777777" w:rsidR="000D0000" w:rsidRDefault="000D0000" w:rsidP="000D0000">
      <w:pPr>
        <w:spacing w:after="0" w:line="240" w:lineRule="auto"/>
      </w:pPr>
    </w:p>
    <w:p w14:paraId="4E8E236F" w14:textId="77777777" w:rsidR="000D0000" w:rsidRDefault="000D0000" w:rsidP="000D0000">
      <w:pPr>
        <w:spacing w:after="0" w:line="240" w:lineRule="auto"/>
      </w:pPr>
    </w:p>
    <w:p w14:paraId="1A2AC235" w14:textId="0F6DE643" w:rsidR="00C83F82" w:rsidRDefault="000D0000" w:rsidP="000D0000">
      <w:pPr>
        <w:spacing w:after="0" w:line="240" w:lineRule="auto"/>
      </w:pPr>
      <w:r>
        <w:t>Process finished with exit code 0</w:t>
      </w:r>
    </w:p>
    <w:p w14:paraId="062748D3" w14:textId="28979C6C" w:rsidR="000D0000" w:rsidRDefault="000D0000" w:rsidP="000D0000">
      <w:pPr>
        <w:spacing w:after="0" w:line="240" w:lineRule="auto"/>
      </w:pPr>
    </w:p>
    <w:p w14:paraId="5B58A0FE" w14:textId="415D5E76" w:rsid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File Name: mainLab3ExC.cpp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C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</w:p>
    <w:p w14:paraId="35FDB7B3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</w:p>
    <w:p w14:paraId="18565615" w14:textId="43312138" w:rsidR="000D0000" w:rsidRPr="000D0000" w:rsidRDefault="000D0000" w:rsidP="000D000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&lt;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cassert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&lt;iostream&gt;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lookupTable.h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&lt;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cstr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std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pr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try_to_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in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test_Custome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Uncomment the following function calls when ready to test template class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test_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test_intege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int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main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create and test a lookup table with an integer key value and Customer datum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est_Custome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Uncomment the following function calls when ready to test template class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create and test a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lookup table of type &lt;int, String&gt;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est_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Uncomment the following function calls when ready to test template class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create and test a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lookup table of type &lt;int, int&gt;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est_intege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Program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erminated successfully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pr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iz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  Table is EMPTY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go_to_firs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try_to_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in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key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Found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key:"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else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Sorry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, I couldn't find key: "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key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 in the table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test_Custome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creating a lookup table for customer objects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Crea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nd testing Customers Lookup Table &lt;not template&gt;-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Custome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Insert using new keys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Custome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a(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Joe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Morrison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11 St. Calgary.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(403)-1111-123333"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Custome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b(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Jack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Lewis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12 St. Calgary.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(403)-1111-123334"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Custome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(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Tim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Hardy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13 St. Calgary.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(403)-1111-123335"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Custome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2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a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Custome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4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Custome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1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b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iz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remov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4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iz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Prin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able after inserting 3 new keys and 1 removal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etend that a user is trying to look up customers info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Let's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look up some names 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ry_to_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1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ry_to_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test Iterator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es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nd using  iterator 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Custome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Iterato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begin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he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first node contains: "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&lt;&lt; *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whil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!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it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&lt;&lt; ++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test copying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go_to_firs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Custome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strcmp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.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getFnam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Joe"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est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copying: keys should be 8001, and 8002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remov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2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Assignment operator check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est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ssignment operator: key should be 8001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Wipe out the entries in the tabl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make_empt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Prin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able for the last time: Table should be empty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***----Finished tests on Customers Lookup Table &lt;not template&gt;-----***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PRESS RETURN TO CONTINUE.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in.ge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Uncomment and modify the following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funciton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when ready to test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&lt;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int,Mystring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test_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creating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for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objects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Crea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nd testing 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&lt;int, 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&gt; ..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Insert using new keys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a(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I am an ENEL-409 student."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b(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C++ is a powerful language for engineers but it's not easy."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(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Winter 2004"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2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a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1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b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4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iz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remov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4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iz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Prin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able after inserting 3 new keys and  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and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1 removal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etend that a user is trying to look up customers info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Let's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look up some names 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ry_to_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1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ry_to_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test Iterator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Iterato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begin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he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first node contains: "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&lt;&lt; *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whil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!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it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&lt;&lt; ++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test copying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go_to_firs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,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strcmp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.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.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_s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I am an ENEL-409 student."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est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copying: keys should be 8001, and 8002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remov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2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Assignment operator check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est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ssignment operator: key should be 8001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Wipe out the entries in the tabl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make_empt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Prin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able for the last time: Table should be empty 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***----Finished Lab 4 tests on &lt;int&gt; &lt;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Mystr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&gt;-----***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PRESS RETURN TO CONTINUE.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in.ge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Uncomment and modify the following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funciton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when ready to test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&lt;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int,int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test_intege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creating look table of integers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Crea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nd testing 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&lt;int, int&gt; ..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int, 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Insert using new keys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int, 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2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9999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int, 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1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888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inser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Pair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int, 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4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888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iz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3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remov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4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iz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Prin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able after inserting 3 new keys and  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and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1 removal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etend that a user is trying to look up customers info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Let's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look up some names 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ry_to_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1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try_to_fin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test Iterator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int, 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Iterato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begin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whil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!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it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&lt;&lt; ++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it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endl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test copying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go_to_firs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int, 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.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9999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est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copying: keys should be 8001, and 8002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remov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8002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Assignment operator check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Test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assignment operator: key should be 8001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Wipe out the entries in the tabl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make_empt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Printing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 table for the last time: Table should be empty ...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rint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u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***----Finished Lab 4 tests on &lt;int&gt; &lt;int&gt;-----***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\n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</w:p>
    <w:p w14:paraId="1896D559" w14:textId="65E75C0C" w:rsidR="000D0000" w:rsidRDefault="000D0000" w:rsidP="000D0000">
      <w:pPr>
        <w:spacing w:after="0" w:line="240" w:lineRule="auto"/>
      </w:pPr>
    </w:p>
    <w:p w14:paraId="77C31412" w14:textId="33F66F9A" w:rsid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/*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* File Name: </w:t>
      </w:r>
      <w:proofErr w:type="spellStart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t>lookupTable.h</w:t>
      </w:r>
      <w:proofErr w:type="spellEnd"/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Assignment: Lab 3 Exercise C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Lab Section: B0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Completed by: Kaumil Patel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 Submission Date: Oct 14, 2021</w:t>
      </w:r>
      <w:r w:rsidRPr="005A436D">
        <w:rPr>
          <w:rFonts w:ascii="Courier New" w:eastAsia="Times New Roman" w:hAnsi="Courier New" w:cs="Courier New"/>
          <w:color w:val="808080"/>
          <w:sz w:val="20"/>
          <w:szCs w:val="20"/>
        </w:rPr>
        <w:br/>
        <w:t>*/</w:t>
      </w:r>
    </w:p>
    <w:p w14:paraId="10242FDB" w14:textId="77777777" w:rsidR="005A436D" w:rsidRPr="005A436D" w:rsidRDefault="005A436D" w:rsidP="005A436D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</w:p>
    <w:p w14:paraId="549831C5" w14:textId="6DBA3744" w:rsidR="000D0000" w:rsidRPr="000D0000" w:rsidRDefault="000D0000" w:rsidP="000D0000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>#</w:t>
      </w:r>
      <w:proofErr w:type="gramStart"/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>ifndef</w:t>
      </w:r>
      <w:proofErr w:type="gramEnd"/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 </w:t>
      </w:r>
      <w:proofErr w:type="spellStart"/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LookupTable_H</w:t>
      </w:r>
      <w:proofErr w:type="spellEnd"/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define </w:t>
      </w:r>
      <w:proofErr w:type="spellStart"/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LookupTable_H</w:t>
      </w:r>
      <w:proofErr w:type="spellEnd"/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&lt;iostream&gt;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using namespace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std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class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&lt;T, K&gt;: GENERAL CONCEPTS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>//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key/datum pairs are ordered.  The first pair is the pair with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the lowest key, the second pair is the pair with the second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lowest key, and so on.  This implies that you must be able to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compare two keys with the &lt; operator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>//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//    Each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&lt;T, K&gt; has an embedded iterator class that allows users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//    of the class to traverse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trhough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the list </w:t>
      </w:r>
      <w:proofErr w:type="gram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and  have</w:t>
      </w:r>
      <w:proofErr w:type="gram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acess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to each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//    node.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 xml:space="preserve">#include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proofErr w:type="spellStart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customer.h</w:t>
      </w:r>
      <w:proofErr w:type="spellEnd"/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   In this version of the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&lt;T, K&gt; a new struct type called Pair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>//    is introduced which represents a key/data pair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struct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Pai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Pai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datum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) :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key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datum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datum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key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datum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ypename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ypename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ypename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ypename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ostrea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ostream</w:t>
      </w:r>
      <w:proofErr w:type="spellEnd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,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&amp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iend class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>priv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Pai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pair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This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ctor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should be convenient in insert and copy operations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Pai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Nested class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class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Iterato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iend class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  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* cursor;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public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Iterato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: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Iterato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x) :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&amp;x) {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*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nt 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!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source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=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~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begin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int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siz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cons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OMISES: Returns number of keys in the tabl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cons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OMISES: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Returns 1 if the cursor is attached to a key/datum pair,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and 0 if the cursor is in the off-list stat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cursor_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cons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REQUIRES: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PROMISES: Returns key of key/datum pair to which cursor is attached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cons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REQUIRES: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PROMISES: Returns datum of key/datum pair to which cursor is attached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in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Pai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OMISES: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f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matches a key in the table, the datum for that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key is set equal to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datum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f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does not match an existing key,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and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datumM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are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used to create a new key/datum pair in the tabl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n either case, the cursor goes to the off-list stat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remov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OMISES: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f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matches a key in the table, the corresponding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key/datum pair is removed from the tabl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f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does not match an existing key, the table is unchanged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n either case, the cursor goes to the off-list stat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find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OMISES: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f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matches a key in the table, the cursor is attached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to the corresponding key/datum pair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f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does not match an existing key, the cursor is put in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the off-list stat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go_to_firs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OMISES: If size() &gt; 0, cursor is moved to the first key/datum pair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n the tabl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REQUIRES: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PROMISES: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If cursor is at the last key/datum pair in the list, cursor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goes to the off-list state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  Otherwise the cursor moves forward from one pair to the next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make_empt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PROMISES: size() == 0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riend </w:t>
      </w:r>
      <w:proofErr w:type="spellStart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ostream</w:t>
      </w:r>
      <w:proofErr w:type="spellEnd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&lt; &lt;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&gt;(</w:t>
      </w:r>
      <w:proofErr w:type="spellStart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ostream</w:t>
      </w:r>
      <w:proofErr w:type="spellEnd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os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>priv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: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*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*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void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destroy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Deallocate all nodes, set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to zero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copy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source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Establishes *this as a copy of source.  Cursor of *this will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// point to the twin of whatever the source's cursor points to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begin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his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Pai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*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: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pair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: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source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copy(source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=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his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!=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destroy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opy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rhs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*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his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~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destroy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siz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!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cursor_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datu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in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Pai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Add new node at head?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++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t xml:space="preserve">    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Overwrite datum at head?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.datu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// Have to search ..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*before 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*after 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whil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after !=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 xml:space="preserve">NULL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&amp; 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 after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before = after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after = after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after !=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 xml:space="preserve">NULL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&amp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after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after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.datu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before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new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A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before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++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remov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||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return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*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doomed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doomed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-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}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els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*before 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*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whil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!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&amp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g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before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!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0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&amp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doomed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before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maybe_doome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-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delete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doomed_node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          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// Does nothing if </w:t>
      </w:r>
      <w:proofErr w:type="spellStart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>doomed_node</w:t>
      </w:r>
      <w:proofErr w:type="spellEnd"/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t xml:space="preserve"> == 0.</w:t>
      </w:r>
      <w:r w:rsidRPr="000D0000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find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T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*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whil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!=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 xml:space="preserve">NULL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&amp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!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keyA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lastRenderedPageBreak/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go_to_firs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proofErr w:type="spellStart"/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make_empt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destroy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destroy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*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whil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!=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NULL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delete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tr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NULL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size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void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FFC66D"/>
          <w:sz w:val="20"/>
          <w:szCs w:val="20"/>
        </w:rPr>
        <w:t>copy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source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head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proofErr w:type="spellStart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cursorM</w:t>
      </w:r>
      <w:proofErr w:type="spellEnd"/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source.head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return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for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T_Nod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gt; *p =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source.headM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p != </w:t>
      </w:r>
      <w:r w:rsidRPr="000D0000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;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 = p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next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insert(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Pai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(p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source.cursor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= p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    find(p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pairM.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template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ostream</w:t>
      </w:r>
      <w:proofErr w:type="spellEnd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&lt;&l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ostream</w:t>
      </w:r>
      <w:proofErr w:type="spellEnd"/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os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ons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 &amp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f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os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cursor_key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() 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 xml:space="preserve">"  "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lt;&lt;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lt.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else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   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os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 xml:space="preserve">&lt;&lt; </w:t>
      </w:r>
      <w:r w:rsidRPr="000D0000">
        <w:rPr>
          <w:rFonts w:ascii="Courier New" w:eastAsia="Times New Roman" w:hAnsi="Courier New" w:cs="Courier New"/>
          <w:color w:val="6A8759"/>
          <w:sz w:val="20"/>
          <w:szCs w:val="20"/>
        </w:rPr>
        <w:t>"Not Found."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os</w:t>
      </w:r>
      <w:proofErr w:type="spellEnd"/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Iterato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*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lastRenderedPageBreak/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Iterato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&amp;x =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x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onst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 xml:space="preserve">K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amp;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Iterato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++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in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08B25"/>
          <w:sz w:val="20"/>
          <w:szCs w:val="20"/>
        </w:rPr>
        <w:t>asser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step_fwd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  <w:t xml:space="preserve">    return 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datum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template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class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t </w:t>
      </w:r>
      <w:proofErr w:type="spellStart"/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LookupTable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lt;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T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0D0000">
        <w:rPr>
          <w:rFonts w:ascii="Courier New" w:eastAsia="Times New Roman" w:hAnsi="Courier New" w:cs="Courier New"/>
          <w:color w:val="B9BCD1"/>
          <w:sz w:val="20"/>
          <w:szCs w:val="20"/>
        </w:rPr>
        <w:t>K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&gt;::</w:t>
      </w:r>
      <w:r w:rsidRPr="000D0000">
        <w:rPr>
          <w:rFonts w:ascii="Courier New" w:eastAsia="Times New Roman" w:hAnsi="Courier New" w:cs="Courier New"/>
          <w:color w:val="B5B6E3"/>
          <w:sz w:val="20"/>
          <w:szCs w:val="20"/>
        </w:rPr>
        <w:t>Iterator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::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operator</w:t>
      </w:r>
      <w:r w:rsidRPr="000D0000">
        <w:rPr>
          <w:rFonts w:ascii="Courier New" w:eastAsia="Times New Roman" w:hAnsi="Courier New" w:cs="Courier New"/>
          <w:color w:val="5F8C8A"/>
          <w:sz w:val="20"/>
          <w:szCs w:val="20"/>
        </w:rPr>
        <w:t>!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 {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return 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0D0000">
        <w:rPr>
          <w:rFonts w:ascii="Courier New" w:eastAsia="Times New Roman" w:hAnsi="Courier New" w:cs="Courier New"/>
          <w:color w:val="9373A5"/>
          <w:sz w:val="20"/>
          <w:szCs w:val="20"/>
        </w:rPr>
        <w:t>LT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-&gt;</w:t>
      </w:r>
      <w:proofErr w:type="spellStart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cursor_ok</w:t>
      </w:r>
      <w:proofErr w:type="spellEnd"/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())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t>;</w:t>
      </w:r>
      <w:r w:rsidRPr="000D0000">
        <w:rPr>
          <w:rFonts w:ascii="Courier New" w:eastAsia="Times New Roman" w:hAnsi="Courier New" w:cs="Courier New"/>
          <w:color w:val="CC7832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t>}</w:t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0D0000">
        <w:rPr>
          <w:rFonts w:ascii="Courier New" w:eastAsia="Times New Roman" w:hAnsi="Courier New" w:cs="Courier New"/>
          <w:color w:val="BBB529"/>
          <w:sz w:val="20"/>
          <w:szCs w:val="20"/>
        </w:rPr>
        <w:t>#endif</w:t>
      </w:r>
    </w:p>
    <w:p w14:paraId="56552F16" w14:textId="77777777" w:rsidR="000D0000" w:rsidRDefault="000D0000" w:rsidP="000D0000">
      <w:pPr>
        <w:spacing w:after="0" w:line="240" w:lineRule="auto"/>
      </w:pPr>
    </w:p>
    <w:sectPr w:rsidR="000D0000" w:rsidSect="00F70C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Nje3MDK0sDAytjBX0lEKTi0uzszPAykwrAUACjaFjSwAAAA="/>
  </w:docVars>
  <w:rsids>
    <w:rsidRoot w:val="00F70C3E"/>
    <w:rsid w:val="000D0000"/>
    <w:rsid w:val="003B6E0F"/>
    <w:rsid w:val="005A436D"/>
    <w:rsid w:val="00754D90"/>
    <w:rsid w:val="00762E6A"/>
    <w:rsid w:val="00915871"/>
    <w:rsid w:val="00C81B46"/>
    <w:rsid w:val="00C83F82"/>
    <w:rsid w:val="00CA5F9F"/>
    <w:rsid w:val="00EF22E1"/>
    <w:rsid w:val="00F70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DBDF8C"/>
  <w15:chartTrackingRefBased/>
  <w15:docId w15:val="{87FF233D-8473-4B5D-9233-EBE6BCD76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70C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70C3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2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8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7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8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1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5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5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8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7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7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30</Pages>
  <Words>6247</Words>
  <Characters>35608</Characters>
  <Application>Microsoft Office Word</Application>
  <DocSecurity>0</DocSecurity>
  <Lines>296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mil Patel</dc:creator>
  <cp:keywords/>
  <dc:description/>
  <cp:lastModifiedBy>Kaumil Patel</cp:lastModifiedBy>
  <cp:revision>6</cp:revision>
  <dcterms:created xsi:type="dcterms:W3CDTF">2021-09-30T23:23:00Z</dcterms:created>
  <dcterms:modified xsi:type="dcterms:W3CDTF">2021-10-15T03:16:00Z</dcterms:modified>
</cp:coreProperties>
</file>